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417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1645"/>
        <w:gridCol w:w="24"/>
        <w:gridCol w:w="13"/>
        <w:gridCol w:w="361"/>
        <w:gridCol w:w="524"/>
        <w:gridCol w:w="18"/>
        <w:gridCol w:w="87"/>
        <w:gridCol w:w="990"/>
        <w:gridCol w:w="350"/>
        <w:gridCol w:w="13"/>
        <w:gridCol w:w="1332"/>
        <w:gridCol w:w="544"/>
        <w:gridCol w:w="221"/>
        <w:gridCol w:w="783"/>
        <w:gridCol w:w="328"/>
        <w:gridCol w:w="257"/>
        <w:gridCol w:w="585"/>
        <w:gridCol w:w="107"/>
        <w:gridCol w:w="478"/>
        <w:gridCol w:w="266"/>
        <w:gridCol w:w="228"/>
        <w:gridCol w:w="91"/>
        <w:gridCol w:w="585"/>
        <w:gridCol w:w="574"/>
        <w:gridCol w:w="13"/>
      </w:tblGrid>
      <w:tr w:rsidR="00BB57CC" w:rsidRPr="007930E4" w14:paraId="6CE46C28" w14:textId="77777777" w:rsidTr="003B3E5B">
        <w:trPr>
          <w:trHeight w:val="753"/>
        </w:trPr>
        <w:tc>
          <w:tcPr>
            <w:tcW w:w="2585" w:type="dxa"/>
            <w:gridSpan w:val="6"/>
            <w:shd w:val="clear" w:color="auto" w:fill="auto"/>
          </w:tcPr>
          <w:p w14:paraId="514F0E77" w14:textId="44ACFA73" w:rsidR="00A80B6F" w:rsidRPr="007930E4" w:rsidRDefault="000537D9" w:rsidP="00607CE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B10DB7B" wp14:editId="10C0BF06">
                  <wp:extent cx="1567815" cy="453390"/>
                  <wp:effectExtent l="0" t="0" r="0" b="381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7815" cy="453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29189AE7" w14:textId="77777777" w:rsidR="00A80B6F" w:rsidRPr="007930E4" w:rsidRDefault="00A80B6F" w:rsidP="00607CEE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10B85DBD" w14:textId="77777777" w:rsidR="001C1A4E" w:rsidRPr="007930E4" w:rsidRDefault="001C1A4E" w:rsidP="00AA1198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59715C07" w14:textId="7DC49C4E" w:rsidR="00A80B6F" w:rsidRPr="007930E4" w:rsidRDefault="002472AF" w:rsidP="008333F1">
            <w:pPr>
              <w:spacing w:before="20" w:after="20"/>
              <w:rPr>
                <w:b/>
                <w:sz w:val="20"/>
                <w:szCs w:val="20"/>
              </w:rPr>
            </w:pPr>
            <w:r w:rsidRPr="007930E4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0C5DA1" w:rsidRPr="007930E4" w14:paraId="424390E1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0417" w:type="dxa"/>
            <w:gridSpan w:val="25"/>
            <w:shd w:val="clear" w:color="auto" w:fill="D9D9D9" w:themeFill="background1" w:themeFillShade="D9"/>
          </w:tcPr>
          <w:p w14:paraId="1964920C" w14:textId="591F6A18" w:rsidR="000C5DA1" w:rsidRPr="007930E4" w:rsidRDefault="000C5DA1" w:rsidP="00AD17E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ART</w:t>
            </w:r>
            <w:r w:rsidR="00AD17EE" w:rsidRPr="007930E4">
              <w:rPr>
                <w:b/>
                <w:color w:val="1F497D"/>
                <w:sz w:val="20"/>
                <w:szCs w:val="20"/>
              </w:rPr>
              <w:t xml:space="preserve"> I</w:t>
            </w:r>
            <w:r w:rsidR="001C1A4E" w:rsidRPr="007930E4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DE668B" w:rsidRPr="007930E4">
              <w:rPr>
                <w:b/>
                <w:color w:val="1F497D"/>
                <w:sz w:val="20"/>
                <w:szCs w:val="20"/>
              </w:rPr>
              <w:t>(Senate</w:t>
            </w:r>
            <w:r w:rsidR="001C1A4E" w:rsidRPr="007930E4">
              <w:rPr>
                <w:b/>
                <w:color w:val="1F497D"/>
                <w:sz w:val="20"/>
                <w:szCs w:val="20"/>
              </w:rPr>
              <w:t xml:space="preserve"> Approval)</w:t>
            </w:r>
          </w:p>
        </w:tc>
      </w:tr>
      <w:tr w:rsidR="005A3894" w:rsidRPr="007930E4" w14:paraId="55CF3992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75A7E05B" w14:textId="28CF5E21" w:rsidR="00C01D15" w:rsidRPr="007930E4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4456ED02" w14:textId="3D5FA90E" w:rsidR="00C01D15" w:rsidRPr="007930E4" w:rsidRDefault="00C71821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Tourism Faculty</w:t>
            </w:r>
          </w:p>
        </w:tc>
      </w:tr>
      <w:tr w:rsidR="005A3894" w:rsidRPr="007930E4" w14:paraId="7EEE3ECB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6514D958" w14:textId="6435A00F" w:rsidR="00C01D15" w:rsidRPr="007930E4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6BE302C5" w14:textId="2C1F1BB2" w:rsidR="00C01D15" w:rsidRPr="007930E4" w:rsidRDefault="000936AE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1812C5">
              <w:rPr>
                <w:i/>
                <w:color w:val="262626" w:themeColor="text1" w:themeTint="D9"/>
                <w:sz w:val="20"/>
                <w:szCs w:val="20"/>
              </w:rPr>
              <w:t>Gastronomy</w:t>
            </w:r>
          </w:p>
        </w:tc>
      </w:tr>
      <w:tr w:rsidR="00E91DE4" w:rsidRPr="007930E4" w14:paraId="51773D8E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4"/>
        </w:trPr>
        <w:tc>
          <w:tcPr>
            <w:tcW w:w="1645" w:type="dxa"/>
            <w:vMerge w:val="restart"/>
            <w:shd w:val="clear" w:color="auto" w:fill="auto"/>
          </w:tcPr>
          <w:p w14:paraId="09E079B3" w14:textId="1C2447AC" w:rsidR="00C01D15" w:rsidRPr="007930E4" w:rsidRDefault="00C01D15" w:rsidP="00A810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588" w:type="dxa"/>
            <w:gridSpan w:val="14"/>
            <w:shd w:val="clear" w:color="auto" w:fill="auto"/>
          </w:tcPr>
          <w:p w14:paraId="03A96B79" w14:textId="6B827E46" w:rsidR="00C01D15" w:rsidRPr="007930E4" w:rsidRDefault="000936AE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1812C5">
              <w:rPr>
                <w:i/>
                <w:color w:val="262626" w:themeColor="text1" w:themeTint="D9"/>
                <w:sz w:val="20"/>
                <w:szCs w:val="20"/>
              </w:rPr>
              <w:t>Gastronomy</w:t>
            </w:r>
          </w:p>
        </w:tc>
        <w:tc>
          <w:tcPr>
            <w:tcW w:w="3184" w:type="dxa"/>
            <w:gridSpan w:val="10"/>
            <w:shd w:val="clear" w:color="auto" w:fill="auto"/>
          </w:tcPr>
          <w:p w14:paraId="158CB137" w14:textId="76ED7340" w:rsidR="00C01D15" w:rsidRPr="007930E4" w:rsidRDefault="000936AE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Elective</w:t>
            </w:r>
          </w:p>
        </w:tc>
      </w:tr>
      <w:tr w:rsidR="00E91DE4" w:rsidRPr="007930E4" w14:paraId="4E6546CA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</w:trPr>
        <w:tc>
          <w:tcPr>
            <w:tcW w:w="1645" w:type="dxa"/>
            <w:vMerge/>
            <w:shd w:val="clear" w:color="auto" w:fill="auto"/>
          </w:tcPr>
          <w:p w14:paraId="668161BA" w14:textId="77777777" w:rsidR="00C01D15" w:rsidRPr="007930E4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588" w:type="dxa"/>
            <w:gridSpan w:val="14"/>
            <w:shd w:val="clear" w:color="auto" w:fill="auto"/>
          </w:tcPr>
          <w:p w14:paraId="0C8F010D" w14:textId="437C43CF" w:rsidR="00C01D15" w:rsidRPr="007930E4" w:rsidRDefault="000936AE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Tourism and Hotel Management</w:t>
            </w:r>
          </w:p>
        </w:tc>
        <w:tc>
          <w:tcPr>
            <w:tcW w:w="3184" w:type="dxa"/>
            <w:gridSpan w:val="10"/>
            <w:shd w:val="clear" w:color="auto" w:fill="auto"/>
          </w:tcPr>
          <w:p w14:paraId="65281973" w14:textId="05946735" w:rsidR="00C01D15" w:rsidRPr="007930E4" w:rsidRDefault="000936AE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Elective</w:t>
            </w:r>
          </w:p>
        </w:tc>
      </w:tr>
      <w:tr w:rsidR="00E91DE4" w:rsidRPr="007930E4" w14:paraId="040DFE70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</w:trPr>
        <w:tc>
          <w:tcPr>
            <w:tcW w:w="1645" w:type="dxa"/>
            <w:vMerge/>
            <w:shd w:val="clear" w:color="auto" w:fill="auto"/>
          </w:tcPr>
          <w:p w14:paraId="1E599072" w14:textId="77777777" w:rsidR="00C01D15" w:rsidRPr="007930E4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588" w:type="dxa"/>
            <w:gridSpan w:val="14"/>
            <w:shd w:val="clear" w:color="auto" w:fill="auto"/>
          </w:tcPr>
          <w:p w14:paraId="6D072FD1" w14:textId="14BA17FA" w:rsidR="00C01D15" w:rsidRPr="007930E4" w:rsidRDefault="00C01D15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84" w:type="dxa"/>
            <w:gridSpan w:val="10"/>
            <w:shd w:val="clear" w:color="auto" w:fill="auto"/>
          </w:tcPr>
          <w:p w14:paraId="47C24CED" w14:textId="2F0D0656" w:rsidR="00C01D15" w:rsidRPr="007930E4" w:rsidRDefault="00C01D15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A3894" w:rsidRPr="007930E4" w14:paraId="7EE3457A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2AF04695" w14:textId="7B7D651D" w:rsidR="00C01D15" w:rsidRPr="007930E4" w:rsidRDefault="00C01D15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5ED079F3" w14:textId="38C0BCE9" w:rsidR="00C01D15" w:rsidRPr="007930E4" w:rsidRDefault="00EF75F8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GAST 332</w:t>
            </w:r>
          </w:p>
        </w:tc>
      </w:tr>
      <w:tr w:rsidR="005A3894" w:rsidRPr="007930E4" w14:paraId="71295A96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6FED503B" w14:textId="05612B7F" w:rsidR="00C01D15" w:rsidRPr="007930E4" w:rsidRDefault="00C01D15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7E2BCB76" w14:textId="2476E4D6" w:rsidR="00C01D15" w:rsidRPr="007930E4" w:rsidRDefault="000936AE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0936AE">
              <w:rPr>
                <w:i/>
                <w:color w:val="262626" w:themeColor="text1" w:themeTint="D9"/>
                <w:sz w:val="20"/>
                <w:szCs w:val="20"/>
              </w:rPr>
              <w:t>Gastronomic Writing</w:t>
            </w:r>
          </w:p>
        </w:tc>
      </w:tr>
      <w:tr w:rsidR="005A3894" w:rsidRPr="007930E4" w14:paraId="0F9846F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5A851BE9" w14:textId="521C0E29" w:rsidR="00C01D15" w:rsidRPr="007930E4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3F8C9761" w14:textId="428FE6FA" w:rsidR="00C01D15" w:rsidRPr="007930E4" w:rsidRDefault="00C71821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5A3894" w:rsidRPr="007930E4" w14:paraId="7BADD72B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2EBFBC48" w14:textId="57247B97" w:rsidR="00C41C16" w:rsidRPr="007930E4" w:rsidRDefault="00C41C16" w:rsidP="00570CA1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0CA6F265" w14:textId="259CE8A0" w:rsidR="00C41C16" w:rsidRPr="007930E4" w:rsidRDefault="00C71821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5A3894" w:rsidRPr="007930E4" w14:paraId="39711478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5DDD2603" w14:textId="31800336" w:rsidR="00C01D15" w:rsidRPr="007930E4" w:rsidRDefault="00C01D15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08081743" w14:textId="0F9519DF" w:rsidR="00C01D15" w:rsidRPr="007930E4" w:rsidRDefault="00C71821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3B3E5B" w:rsidRPr="007930E4" w14:paraId="45D8E731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56D28802" w14:textId="08D495C8" w:rsidR="005F5C86" w:rsidRPr="007930E4" w:rsidRDefault="005F5C8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027" w:type="dxa"/>
            <w:gridSpan w:val="6"/>
            <w:shd w:val="clear" w:color="auto" w:fill="auto"/>
          </w:tcPr>
          <w:p w14:paraId="65B8A797" w14:textId="7D5AC369" w:rsidR="005F5C86" w:rsidRPr="007930E4" w:rsidRDefault="005F5C86" w:rsidP="00A3445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ecture:</w:t>
            </w:r>
            <w:r w:rsidR="000936AE">
              <w:rPr>
                <w:b/>
                <w:color w:val="1F497D"/>
                <w:sz w:val="20"/>
                <w:szCs w:val="20"/>
              </w:rPr>
              <w:t xml:space="preserve"> 2</w:t>
            </w:r>
            <w:r w:rsidRPr="007930E4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229" w:type="dxa"/>
            <w:gridSpan w:val="5"/>
            <w:shd w:val="clear" w:color="auto" w:fill="auto"/>
          </w:tcPr>
          <w:p w14:paraId="78023726" w14:textId="12A0E4E8" w:rsidR="005F5C86" w:rsidRPr="007930E4" w:rsidRDefault="005F5C86" w:rsidP="00A3445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aboratory:</w:t>
            </w:r>
          </w:p>
        </w:tc>
        <w:tc>
          <w:tcPr>
            <w:tcW w:w="1332" w:type="dxa"/>
            <w:gridSpan w:val="3"/>
            <w:shd w:val="clear" w:color="auto" w:fill="auto"/>
          </w:tcPr>
          <w:p w14:paraId="080AB135" w14:textId="417A4949" w:rsidR="005F5C86" w:rsidRPr="007930E4" w:rsidRDefault="005F5C86" w:rsidP="00A3445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Recitation: </w:t>
            </w:r>
          </w:p>
        </w:tc>
        <w:tc>
          <w:tcPr>
            <w:tcW w:w="949" w:type="dxa"/>
            <w:gridSpan w:val="3"/>
            <w:shd w:val="clear" w:color="auto" w:fill="auto"/>
          </w:tcPr>
          <w:p w14:paraId="2D13D6FA" w14:textId="51B1E5BE" w:rsidR="005F5C86" w:rsidRPr="007930E4" w:rsidRDefault="006B7F0C" w:rsidP="00A3445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actical:</w:t>
            </w:r>
          </w:p>
        </w:tc>
        <w:tc>
          <w:tcPr>
            <w:tcW w:w="744" w:type="dxa"/>
            <w:gridSpan w:val="2"/>
            <w:shd w:val="clear" w:color="auto" w:fill="auto"/>
          </w:tcPr>
          <w:p w14:paraId="6D2AF063" w14:textId="046F492C" w:rsidR="005F5C86" w:rsidRPr="007930E4" w:rsidRDefault="005F5C86" w:rsidP="00A3445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Studio: </w:t>
            </w:r>
          </w:p>
        </w:tc>
        <w:tc>
          <w:tcPr>
            <w:tcW w:w="1491" w:type="dxa"/>
            <w:gridSpan w:val="5"/>
            <w:shd w:val="clear" w:color="auto" w:fill="auto"/>
          </w:tcPr>
          <w:p w14:paraId="1D3CF03C" w14:textId="6C9D76EA" w:rsidR="005F5C86" w:rsidRPr="007930E4" w:rsidRDefault="005F5C86" w:rsidP="00A3445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Other: </w:t>
            </w:r>
          </w:p>
        </w:tc>
      </w:tr>
      <w:tr w:rsidR="005A3894" w:rsidRPr="007930E4" w14:paraId="5D66A0C9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847B65B" w14:textId="1BB93AD5" w:rsidR="00C41C16" w:rsidRPr="007930E4" w:rsidRDefault="00C41C16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CTS</w:t>
            </w:r>
            <w:r w:rsidR="005F5C86" w:rsidRPr="007930E4"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022B97AE" w14:textId="73378135" w:rsidR="00C41C16" w:rsidRPr="007930E4" w:rsidRDefault="000936AE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3</w:t>
            </w:r>
          </w:p>
        </w:tc>
      </w:tr>
      <w:tr w:rsidR="005A3894" w:rsidRPr="007930E4" w14:paraId="376E99E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533302A" w14:textId="7D60D5F5" w:rsidR="00C41C16" w:rsidRPr="007930E4" w:rsidRDefault="00C41C16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57CB9060" w14:textId="52FEEAC5" w:rsidR="00C41C16" w:rsidRPr="007930E4" w:rsidRDefault="00C71821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Letter Grad</w:t>
            </w:r>
            <w:r w:rsidR="003707E3">
              <w:rPr>
                <w:i/>
                <w:color w:val="262626" w:themeColor="text1" w:themeTint="D9"/>
                <w:sz w:val="20"/>
                <w:szCs w:val="20"/>
              </w:rPr>
              <w:t>ing</w:t>
            </w:r>
          </w:p>
        </w:tc>
      </w:tr>
      <w:tr w:rsidR="005A3894" w:rsidRPr="007930E4" w14:paraId="1C9116DD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3"/>
        </w:trPr>
        <w:tc>
          <w:tcPr>
            <w:tcW w:w="1645" w:type="dxa"/>
            <w:shd w:val="clear" w:color="auto" w:fill="auto"/>
          </w:tcPr>
          <w:p w14:paraId="29130365" w14:textId="3EA8B806" w:rsidR="00C41C16" w:rsidRPr="007930E4" w:rsidRDefault="00C41C16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Pre-</w:t>
            </w:r>
            <w:r w:rsidR="00086F6D" w:rsidRPr="007930E4">
              <w:rPr>
                <w:b/>
                <w:bCs/>
                <w:color w:val="1F497D"/>
                <w:sz w:val="20"/>
                <w:szCs w:val="20"/>
              </w:rPr>
              <w:t>requisites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5975F050" w14:textId="64FC94F6" w:rsidR="00C41C16" w:rsidRPr="007930E4" w:rsidRDefault="00C41C16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A3894" w:rsidRPr="007930E4" w14:paraId="5DDF45B4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8B513E2" w14:textId="022D9CE4" w:rsidR="00C41C16" w:rsidRPr="007930E4" w:rsidRDefault="00C41C16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-</w:t>
            </w:r>
            <w:r w:rsidR="00086F6D" w:rsidRPr="007930E4">
              <w:rPr>
                <w:b/>
                <w:color w:val="1F497D"/>
                <w:sz w:val="20"/>
                <w:szCs w:val="20"/>
              </w:rPr>
              <w:t>requisites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65C8A7EE" w14:textId="28ADA899" w:rsidR="00C41C16" w:rsidRPr="007930E4" w:rsidRDefault="00C41C16" w:rsidP="00695A45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5A3894" w:rsidRPr="007930E4" w14:paraId="36520155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1DEAF35" w14:textId="09BF35DD" w:rsidR="00695A45" w:rsidRPr="007930E4" w:rsidRDefault="00695A45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16F45448" w14:textId="2929D112" w:rsidR="00695A45" w:rsidRPr="007930E4" w:rsidRDefault="00695A45" w:rsidP="00695A45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A3894" w:rsidRPr="007930E4" w14:paraId="7B15FCBA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5981E7FA" w14:textId="07A58704" w:rsidR="00C41C16" w:rsidRPr="007930E4" w:rsidRDefault="00C41C16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67AD36A3" w14:textId="0C7F9BDF" w:rsidR="00C41C16" w:rsidRPr="007930E4" w:rsidRDefault="002940D8" w:rsidP="009C092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FF0000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To</w:t>
            </w:r>
            <w:r w:rsidR="00E01841" w:rsidRPr="007930E4">
              <w:rPr>
                <w:i/>
                <w:sz w:val="20"/>
                <w:szCs w:val="20"/>
              </w:rPr>
              <w:t xml:space="preserve"> </w:t>
            </w:r>
            <w:r w:rsidR="00BC5991">
              <w:rPr>
                <w:i/>
                <w:sz w:val="20"/>
                <w:szCs w:val="20"/>
              </w:rPr>
              <w:t>enable the students to improve food-writing skills</w:t>
            </w:r>
          </w:p>
        </w:tc>
      </w:tr>
      <w:tr w:rsidR="005A3894" w:rsidRPr="007930E4" w14:paraId="5D5064B0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tcBorders>
              <w:bottom w:val="dotted" w:sz="4" w:space="0" w:color="auto"/>
            </w:tcBorders>
            <w:shd w:val="clear" w:color="auto" w:fill="auto"/>
          </w:tcPr>
          <w:p w14:paraId="158D72E5" w14:textId="4BEC77BF" w:rsidR="00C41C16" w:rsidRPr="007930E4" w:rsidRDefault="00C41C16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8772" w:type="dxa"/>
            <w:gridSpan w:val="24"/>
            <w:tcBorders>
              <w:bottom w:val="dotted" w:sz="4" w:space="0" w:color="auto"/>
            </w:tcBorders>
            <w:shd w:val="clear" w:color="auto" w:fill="auto"/>
          </w:tcPr>
          <w:p w14:paraId="6E7D7077" w14:textId="251A80CD" w:rsidR="00584C4C" w:rsidRPr="007930E4" w:rsidRDefault="00BC5991" w:rsidP="00695A45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FF0000"/>
                <w:sz w:val="20"/>
                <w:szCs w:val="20"/>
              </w:rPr>
            </w:pPr>
            <w:r w:rsidRPr="00BC5991">
              <w:rPr>
                <w:i/>
                <w:sz w:val="20"/>
                <w:szCs w:val="20"/>
              </w:rPr>
              <w:t>Students will develop and improve food-writing skills through the study of journalistic ethics, advertising, scientific and technological matters, recipe writing, food criticism, anthropological and historical writing about food, food in fiction, magazines and newspapers.</w:t>
            </w:r>
          </w:p>
        </w:tc>
      </w:tr>
      <w:tr w:rsidR="00E91DE4" w:rsidRPr="007930E4" w14:paraId="382FA33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70339DA9" w14:textId="0046345C" w:rsidR="00C41C16" w:rsidRPr="007930E4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Learning Outcomes</w:t>
            </w:r>
            <w:r w:rsidRPr="007930E4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40" w:type="dxa"/>
            <w:gridSpan w:val="5"/>
            <w:tcBorders>
              <w:top w:val="dotted" w:sz="4" w:space="0" w:color="auto"/>
            </w:tcBorders>
            <w:shd w:val="clear" w:color="auto" w:fill="auto"/>
          </w:tcPr>
          <w:p w14:paraId="0734418D" w14:textId="39AAC9E0" w:rsidR="00C41C16" w:rsidRPr="007930E4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7832" w:type="dxa"/>
            <w:gridSpan w:val="19"/>
            <w:tcBorders>
              <w:top w:val="dotted" w:sz="4" w:space="0" w:color="auto"/>
            </w:tcBorders>
            <w:shd w:val="clear" w:color="auto" w:fill="auto"/>
          </w:tcPr>
          <w:p w14:paraId="7AC37A16" w14:textId="1BF50A18" w:rsidR="0094644F" w:rsidRPr="007930E4" w:rsidRDefault="003911D8" w:rsidP="003D1738">
            <w:pPr>
              <w:spacing w:before="20" w:after="20"/>
              <w:rPr>
                <w:i/>
                <w:sz w:val="20"/>
                <w:szCs w:val="20"/>
              </w:rPr>
            </w:pPr>
            <w:r>
              <w:rPr>
                <w:rFonts w:hint="eastAsia"/>
                <w:i/>
                <w:sz w:val="20"/>
                <w:szCs w:val="20"/>
              </w:rPr>
              <w:t>Improve</w:t>
            </w:r>
            <w:r w:rsidR="0094283D">
              <w:rPr>
                <w:i/>
                <w:sz w:val="20"/>
                <w:szCs w:val="20"/>
              </w:rPr>
              <w:t xml:space="preserve"> for</w:t>
            </w:r>
            <w:r w:rsidR="00C85407">
              <w:rPr>
                <w:i/>
                <w:sz w:val="20"/>
                <w:szCs w:val="20"/>
              </w:rPr>
              <w:t xml:space="preserve"> food criticism</w:t>
            </w:r>
          </w:p>
        </w:tc>
      </w:tr>
      <w:tr w:rsidR="00E91DE4" w:rsidRPr="007930E4" w14:paraId="79CB91B8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16954D53" w14:textId="77777777" w:rsidR="00C41C16" w:rsidRPr="007930E4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78C4228B" w14:textId="57466A55" w:rsidR="00C41C16" w:rsidRPr="007930E4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176E33F2" w14:textId="230D6671" w:rsidR="0094644F" w:rsidRPr="007930E4" w:rsidRDefault="006134F7" w:rsidP="003D1738">
            <w:pPr>
              <w:spacing w:before="20" w:after="20"/>
              <w:rPr>
                <w:i/>
                <w:color w:val="FF0000"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nalyze with historical writing about food</w:t>
            </w:r>
          </w:p>
        </w:tc>
      </w:tr>
      <w:tr w:rsidR="00E91DE4" w:rsidRPr="007930E4" w14:paraId="7BE9C789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11A232A3" w14:textId="77777777" w:rsidR="00C41C16" w:rsidRPr="007930E4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67D552F" w14:textId="0D8C5A86" w:rsidR="00C41C16" w:rsidRPr="007930E4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6139A7DE" w14:textId="2C20288F" w:rsidR="0094644F" w:rsidRPr="007930E4" w:rsidRDefault="00C85407" w:rsidP="003D1738">
            <w:pPr>
              <w:spacing w:before="20" w:after="2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Analyze </w:t>
            </w:r>
            <w:r w:rsidRPr="006134F7">
              <w:rPr>
                <w:i/>
                <w:sz w:val="20"/>
                <w:szCs w:val="20"/>
              </w:rPr>
              <w:t>being</w:t>
            </w:r>
            <w:r w:rsidR="006134F7">
              <w:rPr>
                <w:i/>
                <w:sz w:val="20"/>
                <w:szCs w:val="20"/>
              </w:rPr>
              <w:t xml:space="preserve"> a successful food w</w:t>
            </w:r>
            <w:r w:rsidRPr="006134F7">
              <w:rPr>
                <w:i/>
                <w:sz w:val="20"/>
                <w:szCs w:val="20"/>
              </w:rPr>
              <w:t>riter</w:t>
            </w:r>
          </w:p>
        </w:tc>
      </w:tr>
      <w:tr w:rsidR="00E91DE4" w:rsidRPr="007930E4" w14:paraId="540D392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5298D572" w14:textId="77777777" w:rsidR="00C41C16" w:rsidRPr="007930E4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4C4147DC" w14:textId="3D136DE6" w:rsidR="00C41C16" w:rsidRPr="007930E4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7F6EADC4" w14:textId="3A53719B" w:rsidR="0094644F" w:rsidRPr="007930E4" w:rsidRDefault="0094283D" w:rsidP="003D1738">
            <w:pPr>
              <w:spacing w:before="20" w:after="2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evelop</w:t>
            </w:r>
            <w:r w:rsidR="005633F1">
              <w:rPr>
                <w:i/>
                <w:sz w:val="20"/>
                <w:szCs w:val="20"/>
              </w:rPr>
              <w:t xml:space="preserve"> as </w:t>
            </w:r>
            <w:r w:rsidR="00C85407">
              <w:rPr>
                <w:i/>
                <w:sz w:val="20"/>
                <w:szCs w:val="20"/>
              </w:rPr>
              <w:t>a recipe writing</w:t>
            </w:r>
          </w:p>
        </w:tc>
      </w:tr>
      <w:tr w:rsidR="006134F7" w:rsidRPr="007930E4" w14:paraId="5765ED7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1A567E3D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0335A150" w14:textId="20C10E38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3B7A218D" w14:textId="25295F9C" w:rsidR="006134F7" w:rsidRPr="007930E4" w:rsidRDefault="006134F7" w:rsidP="006134F7">
            <w:pPr>
              <w:spacing w:before="20" w:after="20"/>
              <w:rPr>
                <w:i/>
                <w:color w:val="FF0000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 xml:space="preserve">Develop </w:t>
            </w:r>
            <w:r>
              <w:rPr>
                <w:i/>
                <w:sz w:val="20"/>
                <w:szCs w:val="20"/>
              </w:rPr>
              <w:t>food-writing skills as food in fiction</w:t>
            </w:r>
          </w:p>
        </w:tc>
      </w:tr>
      <w:tr w:rsidR="006134F7" w:rsidRPr="007930E4" w14:paraId="754FEFED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1C1DD2F0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3F31FB25" w14:textId="456E7459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7B7C943D" w14:textId="650DF73C" w:rsidR="006134F7" w:rsidRPr="007930E4" w:rsidRDefault="006134F7" w:rsidP="006134F7">
            <w:pPr>
              <w:spacing w:before="20" w:after="20"/>
              <w:rPr>
                <w:i/>
                <w:color w:val="FF0000"/>
                <w:sz w:val="20"/>
                <w:szCs w:val="20"/>
              </w:rPr>
            </w:pPr>
          </w:p>
        </w:tc>
      </w:tr>
      <w:tr w:rsidR="006134F7" w:rsidRPr="007930E4" w14:paraId="3C4FF74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042F1513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D481CBF" w14:textId="13FDEBAB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..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7283909E" w14:textId="5AB68D01" w:rsidR="006134F7" w:rsidRPr="007930E4" w:rsidRDefault="006134F7" w:rsidP="006134F7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134F7" w:rsidRPr="007930E4" w14:paraId="3429E66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0417" w:type="dxa"/>
            <w:gridSpan w:val="25"/>
            <w:shd w:val="clear" w:color="auto" w:fill="D9D9D9" w:themeFill="background1" w:themeFillShade="D9"/>
          </w:tcPr>
          <w:p w14:paraId="01A864A6" w14:textId="3A5DBEEC" w:rsidR="006134F7" w:rsidRPr="007930E4" w:rsidRDefault="006134F7" w:rsidP="006134F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ART II (Faculty Board Approval)</w:t>
            </w:r>
          </w:p>
        </w:tc>
      </w:tr>
      <w:tr w:rsidR="006134F7" w:rsidRPr="007930E4" w14:paraId="2BEDA343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 w:val="restart"/>
            <w:shd w:val="clear" w:color="auto" w:fill="auto"/>
          </w:tcPr>
          <w:p w14:paraId="3695061E" w14:textId="6EDDE7E8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Basic Outcomes (University-wide)</w:t>
            </w:r>
          </w:p>
        </w:tc>
        <w:tc>
          <w:tcPr>
            <w:tcW w:w="940" w:type="dxa"/>
            <w:gridSpan w:val="5"/>
            <w:shd w:val="clear" w:color="auto" w:fill="auto"/>
          </w:tcPr>
          <w:p w14:paraId="0E188CBC" w14:textId="1B8B77B5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5EDBC7FC" w14:textId="507C2ADA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3093F786" w14:textId="4684CDB4" w:rsidR="006134F7" w:rsidRPr="007930E4" w:rsidRDefault="006134F7" w:rsidP="006134F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585" w:type="dxa"/>
            <w:shd w:val="clear" w:color="auto" w:fill="auto"/>
          </w:tcPr>
          <w:p w14:paraId="378B9584" w14:textId="6FD44A6E" w:rsidR="006134F7" w:rsidRPr="007930E4" w:rsidRDefault="006134F7" w:rsidP="006134F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00F3A786" w14:textId="3E384836" w:rsidR="006134F7" w:rsidRPr="007930E4" w:rsidRDefault="006134F7" w:rsidP="006134F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1E6E667F" w14:textId="103708FA" w:rsidR="006134F7" w:rsidRPr="007930E4" w:rsidRDefault="006134F7" w:rsidP="006134F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585" w:type="dxa"/>
            <w:shd w:val="clear" w:color="auto" w:fill="auto"/>
          </w:tcPr>
          <w:p w14:paraId="09E3E726" w14:textId="77777777" w:rsidR="006134F7" w:rsidRPr="007930E4" w:rsidRDefault="006134F7" w:rsidP="006134F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587" w:type="dxa"/>
            <w:gridSpan w:val="2"/>
            <w:shd w:val="clear" w:color="auto" w:fill="auto"/>
          </w:tcPr>
          <w:p w14:paraId="0C5ECD10" w14:textId="5DAB20FB" w:rsidR="006134F7" w:rsidRPr="007930E4" w:rsidRDefault="006134F7" w:rsidP="006134F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6134F7" w:rsidRPr="007930E4" w14:paraId="10942CEE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5B9AEACF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612EF8B7" w14:textId="54FE364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62086570" w14:textId="2B63DD8A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communicate effectively and write and present a report in Turkish and English. 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6F5D07A4" w14:textId="20C7D31B" w:rsidR="006134F7" w:rsidRPr="007930E4" w:rsidDel="00377602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6C6A93DD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4FB76D5C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4AEB47CD" w14:textId="4A7D80D2" w:rsidR="006134F7" w:rsidRPr="007930E4" w:rsidRDefault="0094283D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14:paraId="3F2E5419" w14:textId="4BC3DC65" w:rsidR="006134F7" w:rsidRPr="007930E4" w:rsidRDefault="0094283D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7" w:type="dxa"/>
            <w:gridSpan w:val="2"/>
            <w:shd w:val="clear" w:color="auto" w:fill="auto"/>
          </w:tcPr>
          <w:p w14:paraId="100E5309" w14:textId="2155DD1F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6134F7" w:rsidRPr="007930E4" w14:paraId="59F2B63C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72152574" w14:textId="00E0C4AD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304ACE06" w14:textId="21B4F2E8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40CE91D3" w14:textId="3E6D47D2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work individually, and in intra-disciplinary and multi-disciplinary teams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54B7826F" w14:textId="4DDA92CD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1F13C933" w14:textId="7B92E7FB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551A5A14" w14:textId="72685505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6EFEA614" w14:textId="2792896B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14:paraId="3A362DEC" w14:textId="227413AB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78CFE0DF" w14:textId="7852F33B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6134F7" w:rsidRPr="007930E4" w14:paraId="47E65D8D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4B8BF5C7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5360A62A" w14:textId="2557C3EC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DD36F0D" w14:textId="1A1C2A42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Recognition</w:t>
            </w:r>
            <w:r w:rsidRPr="007930E4">
              <w:rPr>
                <w:color w:val="1F497D"/>
                <w:sz w:val="18"/>
                <w:szCs w:val="18"/>
              </w:rPr>
              <w:t xml:space="preserve"> of the need for life-long learning and </w:t>
            </w: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access information, follow developments in science and technology, and continually reinvent oneself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4F7724A8" w14:textId="33EC5F3E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14:paraId="28C613AE" w14:textId="5E38F825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51EDBB19" w14:textId="0E0E98D4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282F9376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4438E67D" w14:textId="6109C58B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7" w:type="dxa"/>
            <w:gridSpan w:val="2"/>
            <w:shd w:val="clear" w:color="auto" w:fill="auto"/>
          </w:tcPr>
          <w:p w14:paraId="1F562C18" w14:textId="73CE6149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6134F7" w:rsidRPr="007930E4" w14:paraId="19E13F4E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0E8EC582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63BD6C8" w14:textId="60BE4D79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10AB863C" w14:textId="7D352B60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Knowledge</w:t>
            </w:r>
            <w:r w:rsidRPr="007930E4">
              <w:rPr>
                <w:color w:val="1F497D"/>
                <w:sz w:val="18"/>
                <w:szCs w:val="18"/>
              </w:rPr>
              <w:t xml:space="preserve"> of project management, risk management, innovation and change management, entrepreneurship, and sustainable development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208E2B6D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0924C00E" w14:textId="2692B289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61E88930" w14:textId="4C84D0E6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30E3E7CE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2409CDC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00E6308D" w14:textId="35241257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6134F7" w:rsidRPr="007930E4" w14:paraId="29AD1A76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5C2BBC3B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4E104C5" w14:textId="729CB903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1780AB2C" w14:textId="78151AD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Awareness</w:t>
            </w:r>
            <w:r w:rsidRPr="007930E4">
              <w:rPr>
                <w:color w:val="1F497D"/>
                <w:sz w:val="18"/>
                <w:szCs w:val="18"/>
              </w:rPr>
              <w:t xml:space="preserve"> of sectors and </w:t>
            </w: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prepare a business plan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2E1B6C52" w14:textId="32818912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14:paraId="6D17513D" w14:textId="4D6366A3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32948DFE" w14:textId="6AED73D4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0818146E" w14:textId="71204F25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1ED47A8F" w14:textId="23448D75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750DB386" w14:textId="121BB3E0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6134F7" w:rsidRPr="007930E4" w14:paraId="5950EB75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05E67738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75784C26" w14:textId="277E0DAF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230E3F79" w14:textId="48F4A056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Understanding</w:t>
            </w:r>
            <w:r w:rsidRPr="007930E4">
              <w:rPr>
                <w:color w:val="1F497D"/>
                <w:sz w:val="18"/>
                <w:szCs w:val="18"/>
              </w:rPr>
              <w:t xml:space="preserve"> of professional and ethical responsibility and </w:t>
            </w:r>
            <w:r w:rsidRPr="007930E4">
              <w:rPr>
                <w:b/>
                <w:color w:val="1F497D"/>
                <w:sz w:val="18"/>
                <w:szCs w:val="18"/>
              </w:rPr>
              <w:t>demonstrating</w:t>
            </w:r>
            <w:r w:rsidRPr="007930E4">
              <w:rPr>
                <w:color w:val="1F497D"/>
                <w:sz w:val="18"/>
                <w:szCs w:val="18"/>
              </w:rPr>
              <w:t xml:space="preserve"> ethical behavior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1E7327EC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42CF3FF5" w14:textId="1E29FA12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23D56ED3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4E095FCE" w14:textId="2E745786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14:paraId="58AD42CB" w14:textId="62ED595F" w:rsidR="006134F7" w:rsidRPr="007930E4" w:rsidRDefault="00C4570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7" w:type="dxa"/>
            <w:gridSpan w:val="2"/>
            <w:shd w:val="clear" w:color="auto" w:fill="auto"/>
          </w:tcPr>
          <w:p w14:paraId="0361C861" w14:textId="136A7FCE" w:rsidR="006134F7" w:rsidRPr="007930E4" w:rsidRDefault="006134F7" w:rsidP="006134F7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6134F7" w:rsidRPr="007930E4" w14:paraId="1D4EA98C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 w:val="restart"/>
            <w:shd w:val="clear" w:color="auto" w:fill="auto"/>
          </w:tcPr>
          <w:p w14:paraId="7C5518B8" w14:textId="4697CDF1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940" w:type="dxa"/>
            <w:gridSpan w:val="5"/>
            <w:shd w:val="clear" w:color="auto" w:fill="auto"/>
          </w:tcPr>
          <w:p w14:paraId="27D53B44" w14:textId="5C0CC34D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579063D4" w14:textId="68F40011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DF1E403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3C51C5C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BDDC406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75B5E268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5DBBB3E1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7D11574A" w14:textId="1B83E4EC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134F7" w:rsidRPr="007930E4" w14:paraId="60C94551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1645" w:type="dxa"/>
            <w:vMerge/>
            <w:shd w:val="clear" w:color="auto" w:fill="auto"/>
          </w:tcPr>
          <w:p w14:paraId="436F4304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E6ACBF1" w14:textId="3C6DE353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021EAE14" w14:textId="73B383AF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DF90420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5200DB3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9BA7036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206F757A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EFA8316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0614A34C" w14:textId="59D1500E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134F7" w:rsidRPr="007930E4" w14:paraId="76171E10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1645" w:type="dxa"/>
            <w:vMerge/>
            <w:shd w:val="clear" w:color="auto" w:fill="auto"/>
          </w:tcPr>
          <w:p w14:paraId="1F07A070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02A2BA70" w14:textId="209B8A0A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7D714AF" w14:textId="48CFC5E9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A327F7F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1E51DACB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543654D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459226B8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12E44254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57ABD4FF" w14:textId="635049F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134F7" w:rsidRPr="007930E4" w14:paraId="753910E3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1645" w:type="dxa"/>
            <w:vMerge/>
            <w:shd w:val="clear" w:color="auto" w:fill="auto"/>
          </w:tcPr>
          <w:p w14:paraId="6DCB167B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232A567C" w14:textId="0BF16830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2A4498CF" w14:textId="65E866DD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3ED67A90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528CF10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99C701B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118586BD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A8ECCB6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4822AC4E" w14:textId="5BC56592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134F7" w:rsidRPr="007930E4" w14:paraId="0ABF95F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2949CB87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0F11C5A6" w14:textId="287B3C1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7D82F59" w14:textId="3BCF4418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A78F4BA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5D51450E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1D320DA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6B9FFAD9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36744C0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50488FC0" w14:textId="04CB689D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134F7" w:rsidRPr="007930E4" w14:paraId="50885250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72E8D6B4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6981BD83" w14:textId="6095C785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15029D3" w14:textId="2BD7FF70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C6D503B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78ABAE8A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6D53E36F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46490A8A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7B263BA7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5B1BB1FE" w14:textId="034FEE15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134F7" w:rsidRPr="007930E4" w14:paraId="41E86E0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 w:val="restart"/>
            <w:shd w:val="clear" w:color="auto" w:fill="auto"/>
          </w:tcPr>
          <w:p w14:paraId="56802A7C" w14:textId="5216A298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40" w:type="dxa"/>
            <w:gridSpan w:val="5"/>
            <w:shd w:val="clear" w:color="auto" w:fill="auto"/>
          </w:tcPr>
          <w:p w14:paraId="0DEAB409" w14:textId="66B62E42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000980B6" w14:textId="1FBF29B8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0FE9B05C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131F7E49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3A3C6739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3A50D218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4998BB22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34732F40" w14:textId="296B2EA8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134F7" w:rsidRPr="007930E4" w14:paraId="20857FA8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0CD31E0D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A34A215" w14:textId="4CA9A022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703AAC6F" w14:textId="03B02DDF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35343D6E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02580C0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9C90CC9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20FC35FE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06B002E1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4E54A688" w14:textId="1080B88A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134F7" w:rsidRPr="007930E4" w14:paraId="46DE8396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3C7F181D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72CCE055" w14:textId="69F2CF85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8C707E1" w14:textId="18DC7611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BC00179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000544F2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65329E0D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61E64405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59CC5FB6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374756ED" w14:textId="127EF66A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134F7" w:rsidRPr="007930E4" w14:paraId="06AF424E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616AE1E3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5C68BDD8" w14:textId="37DAF6ED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947F564" w14:textId="4964DEA6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5E42892E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9958D37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39575936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67064B79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778A5F82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2C1D9A25" w14:textId="2C33E770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134F7" w:rsidRPr="007930E4" w14:paraId="133F0DB8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0C8F5B0B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72A46B04" w14:textId="36C0705C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28AA773C" w14:textId="3DBE5A3A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1FFDA107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60175BD0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7B2A2555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1AE727DD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0F11809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7E62114F" w14:textId="3F4D9FF0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134F7" w:rsidRPr="007930E4" w14:paraId="05C1328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74FE15CC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529717AA" w14:textId="0659930D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0973A59C" w14:textId="4A982754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73F7B108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004F70AD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02A25E90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2A127941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21C28AA5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26BB97F4" w14:textId="5A93D24D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134F7" w:rsidRPr="007930E4" w14:paraId="0AAE5402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94F6336" w14:textId="158849C3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40" w:type="dxa"/>
            <w:gridSpan w:val="5"/>
            <w:shd w:val="clear" w:color="auto" w:fill="auto"/>
          </w:tcPr>
          <w:p w14:paraId="059DFD37" w14:textId="582115CB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1907DE5B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94D3EF3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1374BAD6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00304CF5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580502BB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5346B4D3" w14:textId="77777777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3A1675B4" w14:textId="7CCB962D" w:rsidR="006134F7" w:rsidRPr="007930E4" w:rsidRDefault="006134F7" w:rsidP="006134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134F7" w:rsidRPr="007930E4" w14:paraId="626DC1D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24"/>
          <w:jc w:val="center"/>
        </w:trPr>
        <w:tc>
          <w:tcPr>
            <w:tcW w:w="10417" w:type="dxa"/>
            <w:gridSpan w:val="25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6E536A2" w14:textId="715CE076" w:rsidR="006134F7" w:rsidRPr="007930E4" w:rsidRDefault="006134F7" w:rsidP="006134F7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ART III (Department Board Approval)</w:t>
            </w:r>
          </w:p>
        </w:tc>
      </w:tr>
      <w:tr w:rsidR="006134F7" w:rsidRPr="007930E4" w14:paraId="3207B8B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1682" w:type="dxa"/>
            <w:gridSpan w:val="3"/>
            <w:vMerge w:val="restart"/>
            <w:shd w:val="clear" w:color="auto" w:fill="auto"/>
          </w:tcPr>
          <w:p w14:paraId="27B2188B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903" w:type="dxa"/>
            <w:gridSpan w:val="3"/>
            <w:shd w:val="clear" w:color="auto" w:fill="auto"/>
          </w:tcPr>
          <w:p w14:paraId="76645240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1B46594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00A989DB" w14:textId="77777777" w:rsidR="006134F7" w:rsidRPr="007930E4" w:rsidRDefault="006134F7" w:rsidP="006134F7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031A34B0" w14:textId="77777777" w:rsidR="006134F7" w:rsidRPr="007930E4" w:rsidRDefault="006134F7" w:rsidP="006134F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585" w:type="dxa"/>
            <w:shd w:val="clear" w:color="auto" w:fill="auto"/>
          </w:tcPr>
          <w:p w14:paraId="1F63E8CC" w14:textId="77777777" w:rsidR="006134F7" w:rsidRPr="007930E4" w:rsidRDefault="006134F7" w:rsidP="006134F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56E6AEE9" w14:textId="77777777" w:rsidR="006134F7" w:rsidRPr="007930E4" w:rsidRDefault="006134F7" w:rsidP="006134F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6AD10AA1" w14:textId="77777777" w:rsidR="006134F7" w:rsidRPr="007930E4" w:rsidRDefault="006134F7" w:rsidP="006134F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585" w:type="dxa"/>
            <w:shd w:val="clear" w:color="auto" w:fill="auto"/>
          </w:tcPr>
          <w:p w14:paraId="7091ACE2" w14:textId="77777777" w:rsidR="006134F7" w:rsidRPr="007930E4" w:rsidRDefault="006134F7" w:rsidP="006134F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587" w:type="dxa"/>
            <w:gridSpan w:val="2"/>
            <w:shd w:val="clear" w:color="auto" w:fill="auto"/>
          </w:tcPr>
          <w:p w14:paraId="1FA2579C" w14:textId="77777777" w:rsidR="006134F7" w:rsidRPr="007930E4" w:rsidRDefault="006134F7" w:rsidP="006134F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6134F7" w:rsidRPr="007930E4" w14:paraId="45362467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D4705EC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58BB11B7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1BA37160" w14:textId="7E850124" w:rsidR="006134F7" w:rsidRPr="00B13AFA" w:rsidRDefault="006134F7" w:rsidP="006134F7">
            <w:pPr>
              <w:spacing w:before="20" w:after="20"/>
              <w:rPr>
                <w:sz w:val="18"/>
                <w:szCs w:val="18"/>
              </w:rPr>
            </w:pPr>
            <w:r w:rsidRPr="00B13AFA">
              <w:rPr>
                <w:sz w:val="18"/>
                <w:szCs w:val="18"/>
              </w:rPr>
              <w:t>1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684125D2" w14:textId="4C8434CC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  <w:r w:rsidRPr="007930E4">
              <w:rPr>
                <w:sz w:val="18"/>
                <w:szCs w:val="18"/>
              </w:rPr>
              <w:t>Introduction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2654E11A" w14:textId="6B792797" w:rsidR="006134F7" w:rsidRPr="00DA4411" w:rsidRDefault="006134F7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DA4411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214C66EF" w14:textId="21F0C278" w:rsidR="006134F7" w:rsidRPr="00DA4411" w:rsidRDefault="006134F7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DA4411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B15930E" w14:textId="77777777" w:rsidR="006134F7" w:rsidRPr="00DA4411" w:rsidRDefault="006134F7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55B7245A" w14:textId="77777777" w:rsidR="006134F7" w:rsidRPr="00DA4411" w:rsidRDefault="006134F7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DFA673C" w14:textId="77777777" w:rsidR="006134F7" w:rsidRPr="00DA4411" w:rsidRDefault="006134F7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3A576122" w14:textId="77777777" w:rsidR="006134F7" w:rsidRPr="00DA4411" w:rsidRDefault="006134F7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6134F7" w:rsidRPr="007930E4" w14:paraId="2A93E4A3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491F4F18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512A3717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5B90525C" w14:textId="7B64817D" w:rsidR="006134F7" w:rsidRPr="00B13AFA" w:rsidRDefault="006134F7" w:rsidP="006134F7">
            <w:pPr>
              <w:spacing w:before="20" w:after="20"/>
              <w:rPr>
                <w:sz w:val="18"/>
                <w:szCs w:val="18"/>
              </w:rPr>
            </w:pPr>
            <w:r w:rsidRPr="00B13AFA">
              <w:rPr>
                <w:sz w:val="18"/>
                <w:szCs w:val="18"/>
              </w:rPr>
              <w:t>2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4AB46791" w14:textId="6AFB8382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  <w:r w:rsidRPr="00A410EF">
              <w:rPr>
                <w:sz w:val="18"/>
                <w:szCs w:val="18"/>
              </w:rPr>
              <w:t>What, Exactly, Is Food Writing?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5F5FED8" w14:textId="5BC6DDA7" w:rsidR="006134F7" w:rsidRPr="00DA4411" w:rsidRDefault="006134F7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DA4411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493E5DCA" w14:textId="2C613DC0" w:rsidR="006134F7" w:rsidRPr="00DA4411" w:rsidRDefault="006134F7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DA4411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78A0E67F" w14:textId="57B045C3" w:rsidR="006134F7" w:rsidRPr="00DA4411" w:rsidRDefault="006134F7" w:rsidP="00CC732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4FB7875A" w14:textId="0BEAF5FF" w:rsidR="006134F7" w:rsidRPr="00DA4411" w:rsidRDefault="006134F7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ED07338" w14:textId="2F4323AF" w:rsidR="006134F7" w:rsidRPr="00DA4411" w:rsidRDefault="006134F7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2DE0F7EC" w14:textId="70F59CA9" w:rsidR="006134F7" w:rsidRPr="00DA4411" w:rsidRDefault="006134F7" w:rsidP="00F06ED5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6134F7" w:rsidRPr="007930E4" w14:paraId="25EF069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06B71B22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399899A1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2E4A8AC2" w14:textId="00AD441D" w:rsidR="006134F7" w:rsidRPr="00B13AFA" w:rsidRDefault="006134F7" w:rsidP="006134F7">
            <w:pPr>
              <w:spacing w:before="20" w:after="20"/>
              <w:rPr>
                <w:sz w:val="18"/>
                <w:szCs w:val="18"/>
              </w:rPr>
            </w:pPr>
            <w:r w:rsidRPr="00B13AFA">
              <w:rPr>
                <w:sz w:val="18"/>
                <w:szCs w:val="18"/>
              </w:rPr>
              <w:t>3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7CBA0313" w14:textId="7119E55F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  <w:r w:rsidRPr="00A410EF">
              <w:rPr>
                <w:sz w:val="18"/>
                <w:szCs w:val="18"/>
              </w:rPr>
              <w:t>The Gastronomical You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714DE80" w14:textId="7E4632B5" w:rsidR="006134F7" w:rsidRPr="00062FA3" w:rsidRDefault="00CC732E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062FA3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46A88BDF" w14:textId="72AD9C75" w:rsidR="006134F7" w:rsidRPr="00062FA3" w:rsidRDefault="006134F7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062FA3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B0ACCC4" w14:textId="5BA637B5" w:rsidR="006134F7" w:rsidRPr="00062FA3" w:rsidRDefault="006134F7" w:rsidP="00CC732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785E6479" w14:textId="77777777" w:rsidR="006134F7" w:rsidRPr="00062FA3" w:rsidRDefault="006134F7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58417E07" w14:textId="77777777" w:rsidR="006134F7" w:rsidRPr="00062FA3" w:rsidRDefault="006134F7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638CA6FC" w14:textId="77777777" w:rsidR="006134F7" w:rsidRPr="00062FA3" w:rsidRDefault="006134F7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6134F7" w:rsidRPr="007930E4" w14:paraId="5DD7BCC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5DDC77B1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6DE89AEA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F8BE624" w14:textId="2536FC6E" w:rsidR="006134F7" w:rsidRPr="00B13AFA" w:rsidRDefault="006134F7" w:rsidP="006134F7">
            <w:pPr>
              <w:spacing w:before="20" w:after="20"/>
              <w:rPr>
                <w:sz w:val="18"/>
                <w:szCs w:val="18"/>
              </w:rPr>
            </w:pPr>
            <w:r w:rsidRPr="00B13AFA">
              <w:rPr>
                <w:sz w:val="18"/>
                <w:szCs w:val="18"/>
              </w:rPr>
              <w:t>4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0508B28C" w14:textId="4B370C35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  <w:r w:rsidRPr="00A410EF">
              <w:rPr>
                <w:sz w:val="18"/>
                <w:szCs w:val="18"/>
              </w:rPr>
              <w:t xml:space="preserve">The Food Writer’s </w:t>
            </w:r>
            <w:r w:rsidRPr="00A410EF">
              <w:rPr>
                <w:i/>
                <w:iCs/>
                <w:sz w:val="18"/>
                <w:szCs w:val="18"/>
              </w:rPr>
              <w:t>Mise en Place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D406C1D" w14:textId="516F26D0" w:rsidR="006134F7" w:rsidRPr="0051478E" w:rsidRDefault="006134F7" w:rsidP="00CC732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B803F9E" w14:textId="0D406A45" w:rsidR="006134F7" w:rsidRPr="0051478E" w:rsidRDefault="006134F7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2157B40" w14:textId="049AFD81" w:rsidR="006134F7" w:rsidRPr="0051478E" w:rsidRDefault="006134F7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51478E">
              <w:rPr>
                <w:color w:val="000000" w:themeColor="text1"/>
                <w:sz w:val="18"/>
                <w:szCs w:val="18"/>
              </w:rPr>
              <w:t>A</w:t>
            </w:r>
            <w:r w:rsidR="00CC732E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0D25FAA1" w14:textId="49F3B07A" w:rsidR="006134F7" w:rsidRPr="0051478E" w:rsidRDefault="006134F7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050CA4B2" w14:textId="097789F2" w:rsidR="006134F7" w:rsidRPr="0051478E" w:rsidRDefault="006134F7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4DBCC4D3" w14:textId="7291657C" w:rsidR="006134F7" w:rsidRPr="001A55B3" w:rsidRDefault="006134F7" w:rsidP="00F06ED5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6134F7" w:rsidRPr="007930E4" w14:paraId="7564B99C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870F362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6035C413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9B00611" w14:textId="235A3AB4" w:rsidR="006134F7" w:rsidRPr="00B13AFA" w:rsidRDefault="006134F7" w:rsidP="006134F7">
            <w:pPr>
              <w:spacing w:before="20" w:after="20"/>
              <w:rPr>
                <w:sz w:val="18"/>
                <w:szCs w:val="18"/>
              </w:rPr>
            </w:pPr>
            <w:r w:rsidRPr="00B13AFA">
              <w:rPr>
                <w:sz w:val="18"/>
                <w:szCs w:val="18"/>
              </w:rPr>
              <w:t>5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40E562A3" w14:textId="77D126EF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  <w:r w:rsidRPr="00A410EF">
              <w:rPr>
                <w:sz w:val="18"/>
                <w:szCs w:val="18"/>
              </w:rPr>
              <w:t>On Food and Blogging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624B323F" w14:textId="4751A37A" w:rsidR="006134F7" w:rsidRPr="007930E4" w:rsidRDefault="006134F7" w:rsidP="006134F7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9D375EC" w14:textId="4A1CFB09" w:rsidR="006134F7" w:rsidRPr="007930E4" w:rsidRDefault="006134F7" w:rsidP="006134F7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51478E">
              <w:rPr>
                <w:color w:val="000000" w:themeColor="text1"/>
                <w:sz w:val="18"/>
                <w:szCs w:val="18"/>
              </w:rPr>
              <w:t>A</w:t>
            </w:r>
            <w:r w:rsidR="004E0827"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05FD32C" w14:textId="47E64AB5" w:rsidR="006134F7" w:rsidRPr="007930E4" w:rsidRDefault="006134F7" w:rsidP="006134F7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37352350" w14:textId="77777777" w:rsidR="006134F7" w:rsidRPr="007930E4" w:rsidRDefault="006134F7" w:rsidP="006134F7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0C989639" w14:textId="11B794AC" w:rsidR="006134F7" w:rsidRPr="007930E4" w:rsidRDefault="006134F7" w:rsidP="006134F7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387180BE" w14:textId="390575AF" w:rsidR="006134F7" w:rsidRPr="001A55B3" w:rsidRDefault="006134F7" w:rsidP="00F06ED5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6134F7" w:rsidRPr="007930E4" w14:paraId="355F64D9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431858A" w14:textId="256BAF0C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6ADCE050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36964D75" w14:textId="578ACFE0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, 12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3F2646AA" w14:textId="33FDF6D2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  <w:r w:rsidRPr="00A410EF">
              <w:rPr>
                <w:sz w:val="18"/>
                <w:szCs w:val="18"/>
              </w:rPr>
              <w:t>Becoming a Successful Freelance Writer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2DCEE594" w14:textId="76F7FEE4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54A383A" w14:textId="192D6AAF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="004E0827">
              <w:rPr>
                <w:sz w:val="18"/>
                <w:szCs w:val="18"/>
              </w:rPr>
              <w:t>5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3B5C04A1" w14:textId="00AD3D44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542A5C32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81FBD7B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63224935" w14:textId="58FE45F6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134F7" w:rsidRPr="007930E4" w14:paraId="109FEBD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7ACB692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27E4BB6F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CF7543D" w14:textId="16A583F8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07676382" w14:textId="70ED9971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  <w:r w:rsidRPr="00A410EF">
              <w:rPr>
                <w:sz w:val="18"/>
                <w:szCs w:val="18"/>
              </w:rPr>
              <w:t>Dining Out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5D6BA2E" w14:textId="79B5B558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9B14229" w14:textId="73D5463C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50441BB9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5FE87992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48CCF6C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5A913B61" w14:textId="7E68CEE9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134F7" w:rsidRPr="007930E4" w14:paraId="19B3712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227EE73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30F38CF7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A73BBBF" w14:textId="66C46CB3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14F643F7" w14:textId="23E457C3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  <w:r w:rsidRPr="00A410EF">
              <w:rPr>
                <w:sz w:val="18"/>
                <w:szCs w:val="18"/>
              </w:rPr>
              <w:t>The Cookbook You’ve Always Wanted to Write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279709F3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8656FDD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6816128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7C78F646" w14:textId="2457E23D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="004E0827">
              <w:rPr>
                <w:sz w:val="18"/>
                <w:szCs w:val="18"/>
              </w:rPr>
              <w:t>6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478CC4DB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17790B4E" w14:textId="5709A1F5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134F7" w:rsidRPr="007930E4" w14:paraId="76E639EA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4079E89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0359B34F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23408065" w14:textId="188B044B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7C8A59FC" w14:textId="4AEA0C0A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  <w:r w:rsidRPr="00A410EF">
              <w:rPr>
                <w:sz w:val="18"/>
                <w:szCs w:val="18"/>
              </w:rPr>
              <w:t>Mastering the Art of Recipe Writing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3E094E82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0615AC91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889FA44" w14:textId="11141A5F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3052B009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F381EFC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4F7281B1" w14:textId="2658E5E3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134F7" w:rsidRPr="007930E4" w14:paraId="1E8CB99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7948C54F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77C658EA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F4DF489" w14:textId="28306EFD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3CAAD20F" w14:textId="683C0E67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  <w:r w:rsidRPr="00A410EF">
              <w:rPr>
                <w:sz w:val="18"/>
                <w:szCs w:val="18"/>
              </w:rPr>
              <w:t>Crafting Memoir and Nonfiction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B3236DD" w14:textId="449B0479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06F7BD2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7FEE28B0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6E9BDC73" w14:textId="676CFF5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="004E0827">
              <w:rPr>
                <w:sz w:val="18"/>
                <w:szCs w:val="18"/>
              </w:rPr>
              <w:t>6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6C6512FF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189B72B8" w14:textId="5BB072D5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134F7" w:rsidRPr="007930E4" w14:paraId="3E7E126F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7B97B6D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41C0D1B3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1D399659" w14:textId="651EAD29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45499166" w14:textId="73A43F7B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  <w:r w:rsidRPr="00A410EF">
              <w:rPr>
                <w:sz w:val="18"/>
                <w:szCs w:val="18"/>
              </w:rPr>
              <w:t>A Recipe for Good Fiction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216DA0E3" w14:textId="41913C32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05C1ED99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7BC4C4D8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46C09080" w14:textId="5B435C9D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="004E0827">
              <w:rPr>
                <w:sz w:val="18"/>
                <w:szCs w:val="18"/>
              </w:rPr>
              <w:t>6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6474460E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3B476F1A" w14:textId="53529010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134F7" w:rsidRPr="007930E4" w14:paraId="3FA24FE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B090689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144C81C0" w14:textId="4D0D0C1A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2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561A5D45" w14:textId="688D45FB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="00CC732E">
              <w:rPr>
                <w:sz w:val="18"/>
                <w:szCs w:val="18"/>
              </w:rPr>
              <w:t>-13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4C78F496" w14:textId="6F4CCCA1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  <w:r w:rsidRPr="00A410EF">
              <w:rPr>
                <w:sz w:val="18"/>
                <w:szCs w:val="18"/>
              </w:rPr>
              <w:t>How to Get Your Book Published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574BF422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17E1ADCC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7D51EBC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5608F1E8" w14:textId="3EEAE0C3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="004E0827">
              <w:rPr>
                <w:sz w:val="18"/>
                <w:szCs w:val="18"/>
              </w:rPr>
              <w:t>5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3035226E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0176A4F1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134F7" w:rsidRPr="007930E4" w14:paraId="231AFC6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A7523F1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3AF09AFC" w14:textId="61154806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3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3B76857F" w14:textId="6FC839DA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4CEC2BB5" w14:textId="433070B5" w:rsidR="006134F7" w:rsidRPr="007930E4" w:rsidRDefault="006134F7" w:rsidP="006134F7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B559F0A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3EC305C5" w14:textId="194BD814" w:rsidR="006134F7" w:rsidRPr="007930E4" w:rsidRDefault="006134F7" w:rsidP="00CC73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5AC126D0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3EFAE802" w14:textId="7777777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3AA36487" w14:textId="0A2D57DF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295453AE" w14:textId="20580AA7" w:rsidR="006134F7" w:rsidRPr="007930E4" w:rsidRDefault="006134F7" w:rsidP="006134F7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134F7" w:rsidRPr="007930E4" w14:paraId="7DDCA7E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1682" w:type="dxa"/>
            <w:gridSpan w:val="3"/>
            <w:vMerge w:val="restart"/>
            <w:shd w:val="clear" w:color="auto" w:fill="auto"/>
          </w:tcPr>
          <w:p w14:paraId="05960BF0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854A0F8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11B03F6F" w14:textId="77777777" w:rsidR="006134F7" w:rsidRPr="007930E4" w:rsidRDefault="006134F7" w:rsidP="006134F7">
            <w:pPr>
              <w:spacing w:before="20" w:after="20"/>
              <w:rPr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317E4A09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54EB0466" w14:textId="77777777" w:rsidR="006134F7" w:rsidRPr="007930E4" w:rsidRDefault="006134F7" w:rsidP="006134F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5714A1AF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2342" w:type="dxa"/>
            <w:gridSpan w:val="8"/>
            <w:shd w:val="clear" w:color="auto" w:fill="auto"/>
          </w:tcPr>
          <w:p w14:paraId="4D8B8E3D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6134F7" w:rsidRPr="007930E4" w14:paraId="6DA62E28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5233346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0272C7CB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0867758A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0414EADB" w14:textId="5D3F2676" w:rsidR="006134F7" w:rsidRPr="008726DD" w:rsidRDefault="00CC732E" w:rsidP="006134F7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5</w:t>
            </w:r>
            <w:r w:rsidR="006134F7" w:rsidRPr="008726DD">
              <w:rPr>
                <w:i/>
                <w:color w:val="000000" w:themeColor="text1"/>
                <w:sz w:val="20"/>
                <w:szCs w:val="20"/>
              </w:rPr>
              <w:t>0%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3182951D" w14:textId="76A1436D" w:rsidR="006134F7" w:rsidRPr="008726DD" w:rsidRDefault="00CC732E" w:rsidP="006134F7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167178">
              <w:rPr>
                <w:i/>
                <w:color w:val="262626" w:themeColor="text1" w:themeTint="D9"/>
                <w:sz w:val="20"/>
                <w:szCs w:val="20"/>
              </w:rPr>
              <w:t xml:space="preserve">There will be 2 exams for this course. Exam dates will be shown on the tentative schedule and it 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can be changed according to the </w:t>
            </w:r>
            <w:r w:rsidRPr="00167178">
              <w:rPr>
                <w:i/>
                <w:color w:val="262626" w:themeColor="text1" w:themeTint="D9"/>
                <w:sz w:val="20"/>
                <w:szCs w:val="20"/>
              </w:rPr>
              <w:t>course schedule.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Midterm is weighted 20% and Final is weighted 40%</w:t>
            </w:r>
          </w:p>
        </w:tc>
        <w:tc>
          <w:tcPr>
            <w:tcW w:w="2342" w:type="dxa"/>
            <w:gridSpan w:val="8"/>
            <w:shd w:val="clear" w:color="auto" w:fill="auto"/>
          </w:tcPr>
          <w:p w14:paraId="769F2A1C" w14:textId="77777777" w:rsidR="006134F7" w:rsidRPr="00056A98" w:rsidRDefault="006134F7" w:rsidP="006134F7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056A98">
              <w:rPr>
                <w:color w:val="000000" w:themeColor="text1"/>
                <w:sz w:val="18"/>
                <w:szCs w:val="18"/>
              </w:rPr>
              <w:t xml:space="preserve">No make-up exam is allowed unless the student reports the inevitable event in advance and submit a legitimate document no later than one week after the event. </w:t>
            </w:r>
          </w:p>
          <w:p w14:paraId="799F41A4" w14:textId="4AB23CB5" w:rsidR="006134F7" w:rsidRPr="00056A98" w:rsidRDefault="006134F7" w:rsidP="006134F7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056A98">
              <w:rPr>
                <w:color w:val="000000" w:themeColor="text1"/>
                <w:sz w:val="18"/>
                <w:szCs w:val="18"/>
              </w:rPr>
              <w:t>The exception is not applied to the second exam.</w:t>
            </w:r>
          </w:p>
        </w:tc>
      </w:tr>
      <w:tr w:rsidR="006134F7" w:rsidRPr="007930E4" w14:paraId="0127EE4E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B459EDB" w14:textId="531F7ABE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58EC07CE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71F45847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45EB91F4" w14:textId="7B9BE30B" w:rsidR="006134F7" w:rsidRPr="008726DD" w:rsidRDefault="006134F7" w:rsidP="006134F7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8726DD"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794B28B6" w14:textId="47D7E727" w:rsidR="006134F7" w:rsidRPr="008726DD" w:rsidRDefault="006134F7" w:rsidP="006134F7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5365BD9C" w14:textId="1FDC233A" w:rsidR="006134F7" w:rsidRPr="00056A98" w:rsidRDefault="006134F7" w:rsidP="006134F7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6134F7" w:rsidRPr="007930E4" w14:paraId="3A1EEF4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73EDD7A3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067675FD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09992DFA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548572BC" w14:textId="261369F0" w:rsidR="006134F7" w:rsidRPr="008726DD" w:rsidRDefault="00600729" w:rsidP="00600729">
            <w:pPr>
              <w:spacing w:before="20" w:after="20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 xml:space="preserve">      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1E8F88DD" w14:textId="4AE6E671" w:rsidR="006134F7" w:rsidRPr="008726DD" w:rsidRDefault="006134F7" w:rsidP="006134F7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038255B7" w14:textId="6EE8CA00" w:rsidR="006134F7" w:rsidRPr="00056A98" w:rsidRDefault="006134F7" w:rsidP="006134F7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6134F7" w:rsidRPr="007930E4" w14:paraId="2319F38C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4FCE2732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32C2900B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6D1CB888" w14:textId="46DAD39A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01E01EA3" w14:textId="75374FAC" w:rsidR="006134F7" w:rsidRPr="008726DD" w:rsidRDefault="00600729" w:rsidP="006134F7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0E0415FB" w14:textId="7E22A3BD" w:rsidR="006134F7" w:rsidRPr="0025044A" w:rsidRDefault="006134F7" w:rsidP="006134F7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4DCBEB98" w14:textId="0D3CE9E0" w:rsidR="006134F7" w:rsidRPr="00056A98" w:rsidRDefault="006134F7" w:rsidP="006134F7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6134F7" w:rsidRPr="007930E4" w14:paraId="29EFBB93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5A106B8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7D8B97E8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6F4FA207" w14:textId="77777777" w:rsidR="006134F7" w:rsidRPr="007930E4" w:rsidRDefault="006134F7" w:rsidP="006134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5D07E565" w14:textId="2B814106" w:rsidR="006134F7" w:rsidRPr="008726DD" w:rsidRDefault="00600729" w:rsidP="006134F7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25</w:t>
            </w:r>
            <w:r w:rsidR="006134F7" w:rsidRPr="008726DD">
              <w:rPr>
                <w:i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12F84177" w14:textId="094FF035" w:rsidR="006134F7" w:rsidRPr="0025044A" w:rsidRDefault="00312CFC" w:rsidP="006134F7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53147A">
              <w:rPr>
                <w:i/>
                <w:color w:val="262626" w:themeColor="text1" w:themeTint="D9"/>
                <w:sz w:val="20"/>
                <w:szCs w:val="20"/>
              </w:rPr>
              <w:t>Each student should prepare his/her report by himself/herself.</w:t>
            </w:r>
          </w:p>
        </w:tc>
        <w:tc>
          <w:tcPr>
            <w:tcW w:w="2342" w:type="dxa"/>
            <w:gridSpan w:val="8"/>
            <w:shd w:val="clear" w:color="auto" w:fill="auto"/>
          </w:tcPr>
          <w:p w14:paraId="58F429AD" w14:textId="442B8C23" w:rsidR="006134F7" w:rsidRPr="00056A98" w:rsidRDefault="00312CFC" w:rsidP="006134F7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056A98">
              <w:rPr>
                <w:color w:val="000000" w:themeColor="text1"/>
                <w:sz w:val="18"/>
                <w:szCs w:val="18"/>
              </w:rPr>
              <w:t>Points will be deduced for late submissions.</w:t>
            </w:r>
          </w:p>
        </w:tc>
      </w:tr>
      <w:tr w:rsidR="00312CFC" w:rsidRPr="007930E4" w14:paraId="78309E0F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CFBB531" w14:textId="77777777" w:rsidR="00312CFC" w:rsidRPr="007930E4" w:rsidRDefault="00312CFC" w:rsidP="00312CF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0F62FAE3" w14:textId="77777777" w:rsidR="00312CFC" w:rsidRPr="007930E4" w:rsidRDefault="00312CFC" w:rsidP="00312CF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633F8119" w14:textId="508AEA21" w:rsidR="00312CFC" w:rsidRPr="007930E4" w:rsidRDefault="00312CFC" w:rsidP="00312CF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1648837C" w14:textId="358C5955" w:rsidR="00312CFC" w:rsidRPr="008726DD" w:rsidRDefault="00312CFC" w:rsidP="00312CFC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25</w:t>
            </w:r>
            <w:r w:rsidRPr="008726DD">
              <w:rPr>
                <w:i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76E8F8FF" w14:textId="0F6AF414" w:rsidR="00312CFC" w:rsidRPr="0025044A" w:rsidRDefault="00312CFC" w:rsidP="00312CF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53147A">
              <w:rPr>
                <w:i/>
                <w:color w:val="262626" w:themeColor="text1" w:themeTint="D9"/>
                <w:sz w:val="20"/>
                <w:szCs w:val="20"/>
              </w:rPr>
              <w:t>Team work</w:t>
            </w:r>
          </w:p>
        </w:tc>
        <w:tc>
          <w:tcPr>
            <w:tcW w:w="2342" w:type="dxa"/>
            <w:gridSpan w:val="8"/>
            <w:shd w:val="clear" w:color="auto" w:fill="auto"/>
          </w:tcPr>
          <w:p w14:paraId="62A53D61" w14:textId="5E47F721" w:rsidR="00312CFC" w:rsidRPr="00056A98" w:rsidRDefault="00312CFC" w:rsidP="00312CFC">
            <w:pPr>
              <w:rPr>
                <w:color w:val="000000" w:themeColor="text1"/>
                <w:sz w:val="18"/>
                <w:szCs w:val="18"/>
              </w:rPr>
            </w:pPr>
            <w:r w:rsidRPr="00421B1B">
              <w:rPr>
                <w:sz w:val="18"/>
                <w:szCs w:val="18"/>
              </w:rPr>
              <w:t>Points will be deduced for late submissions.</w:t>
            </w:r>
          </w:p>
        </w:tc>
      </w:tr>
      <w:tr w:rsidR="00312CFC" w:rsidRPr="007930E4" w14:paraId="654551C5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7C2C8DE5" w14:textId="77777777" w:rsidR="00312CFC" w:rsidRPr="007930E4" w:rsidRDefault="00312CFC" w:rsidP="00312CF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544C927C" w14:textId="77777777" w:rsidR="00312CFC" w:rsidRPr="007930E4" w:rsidRDefault="00312CFC" w:rsidP="00312CF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7748A529" w14:textId="77777777" w:rsidR="00312CFC" w:rsidRPr="007930E4" w:rsidRDefault="00312CFC" w:rsidP="00312CF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189C8879" w14:textId="38F503AA" w:rsidR="00312CFC" w:rsidRPr="007930E4" w:rsidRDefault="00312CFC" w:rsidP="00312CF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482C533D" w14:textId="01937A46" w:rsidR="00312CFC" w:rsidRPr="008726DD" w:rsidRDefault="00312CFC" w:rsidP="00312CFC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8726DD"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6782175C" w14:textId="0EFC2FE2" w:rsidR="00312CFC" w:rsidRPr="0025044A" w:rsidRDefault="00312CFC" w:rsidP="00312CFC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04C71A37" w14:textId="6A7C04FF" w:rsidR="00312CFC" w:rsidRPr="00056A98" w:rsidRDefault="00312CFC" w:rsidP="00312CF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312CFC" w:rsidRPr="007930E4" w14:paraId="76EE80E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F5EEFB3" w14:textId="77777777" w:rsidR="00312CFC" w:rsidRPr="007930E4" w:rsidRDefault="00312CFC" w:rsidP="00312CF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681E668A" w14:textId="77777777" w:rsidR="00312CFC" w:rsidRPr="007930E4" w:rsidRDefault="00312CFC" w:rsidP="00312CF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3DD80923" w14:textId="5C8F43FE" w:rsidR="00312CFC" w:rsidRPr="007930E4" w:rsidRDefault="00312CFC" w:rsidP="00312CF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23E3467A" w14:textId="7B2A5117" w:rsidR="00312CFC" w:rsidRPr="008726DD" w:rsidRDefault="00312CFC" w:rsidP="00312CFC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8726DD"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61138A17" w14:textId="2175D106" w:rsidR="00312CFC" w:rsidRPr="0025044A" w:rsidRDefault="00312CFC" w:rsidP="00312CFC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45A5710B" w14:textId="3FE09BC9" w:rsidR="00312CFC" w:rsidRPr="00056A98" w:rsidRDefault="00312CFC" w:rsidP="00312CF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312CFC" w:rsidRPr="007930E4" w14:paraId="66DAB09F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B3CBAC7" w14:textId="77777777" w:rsidR="00312CFC" w:rsidRPr="007930E4" w:rsidRDefault="00312CFC" w:rsidP="00312CF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75" w:type="dxa"/>
            <w:gridSpan w:val="8"/>
            <w:shd w:val="clear" w:color="auto" w:fill="auto"/>
          </w:tcPr>
          <w:p w14:paraId="58A5435D" w14:textId="43F729E3" w:rsidR="00312CFC" w:rsidRPr="007930E4" w:rsidRDefault="00312CFC" w:rsidP="00312CF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571638FA" w14:textId="432F1845" w:rsidR="00312CFC" w:rsidRPr="007930E4" w:rsidRDefault="00312CFC" w:rsidP="00312CFC">
            <w:pPr>
              <w:jc w:val="center"/>
              <w:rPr>
                <w:sz w:val="18"/>
                <w:szCs w:val="18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00%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0A94A1C5" w14:textId="77777777" w:rsidR="00312CFC" w:rsidRPr="007930E4" w:rsidRDefault="00312CFC" w:rsidP="00312CFC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030EB8F8" w14:textId="77777777" w:rsidR="00312CFC" w:rsidRPr="007930E4" w:rsidRDefault="00312CFC" w:rsidP="00312CFC">
            <w:pPr>
              <w:jc w:val="both"/>
              <w:rPr>
                <w:sz w:val="18"/>
                <w:szCs w:val="18"/>
              </w:rPr>
            </w:pPr>
          </w:p>
        </w:tc>
      </w:tr>
      <w:tr w:rsidR="00312CFC" w:rsidRPr="007930E4" w14:paraId="12DCEC5C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1682" w:type="dxa"/>
            <w:gridSpan w:val="3"/>
            <w:shd w:val="clear" w:color="auto" w:fill="auto"/>
          </w:tcPr>
          <w:p w14:paraId="5E3E2E86" w14:textId="77777777" w:rsidR="00312CFC" w:rsidRPr="007930E4" w:rsidRDefault="00312CFC" w:rsidP="00312CF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lastRenderedPageBreak/>
              <w:t>Evidence of Achievement of Learning Outcomes</w:t>
            </w:r>
          </w:p>
        </w:tc>
        <w:tc>
          <w:tcPr>
            <w:tcW w:w="8735" w:type="dxa"/>
            <w:gridSpan w:val="22"/>
            <w:shd w:val="clear" w:color="auto" w:fill="auto"/>
          </w:tcPr>
          <w:p w14:paraId="128BA8F1" w14:textId="71318DD1" w:rsidR="00312CFC" w:rsidRPr="007930E4" w:rsidRDefault="00312CFC" w:rsidP="00312CFC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AD393F">
              <w:rPr>
                <w:color w:val="000000" w:themeColor="text1"/>
                <w:sz w:val="20"/>
                <w:szCs w:val="20"/>
              </w:rPr>
              <w:t>Students will demonstrate learning outcomes through in-class activities, assignments, peer review, research proposal, and poster presentation.</w:t>
            </w:r>
          </w:p>
        </w:tc>
      </w:tr>
      <w:tr w:rsidR="00312CFC" w:rsidRPr="007930E4" w14:paraId="5C6C5B9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1682" w:type="dxa"/>
            <w:gridSpan w:val="3"/>
            <w:shd w:val="clear" w:color="auto" w:fill="auto"/>
          </w:tcPr>
          <w:p w14:paraId="406451D9" w14:textId="481BCB95" w:rsidR="00312CFC" w:rsidRPr="007930E4" w:rsidRDefault="00312CFC" w:rsidP="00312CF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735" w:type="dxa"/>
            <w:gridSpan w:val="22"/>
            <w:shd w:val="clear" w:color="auto" w:fill="auto"/>
          </w:tcPr>
          <w:p w14:paraId="2E4523AE" w14:textId="5C75EC46" w:rsidR="00312CFC" w:rsidRDefault="00312CFC" w:rsidP="00312CFC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7930E4">
              <w:rPr>
                <w:sz w:val="20"/>
                <w:szCs w:val="20"/>
              </w:rPr>
              <w:t xml:space="preserve">Grade will be determined by your total points earned under the criteria below: </w:t>
            </w:r>
          </w:p>
          <w:tbl>
            <w:tblPr>
              <w:tblStyle w:val="TabloKlavuzu"/>
              <w:tblW w:w="8328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</w:tblGrid>
            <w:tr w:rsidR="00312CFC" w:rsidRPr="007930E4" w14:paraId="1063CA8D" w14:textId="77777777" w:rsidTr="0003553A">
              <w:tc>
                <w:tcPr>
                  <w:tcW w:w="720" w:type="dxa"/>
                  <w:vAlign w:val="center"/>
                </w:tcPr>
                <w:p w14:paraId="2D768F72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Total Points</w:t>
                  </w:r>
                </w:p>
              </w:tc>
              <w:tc>
                <w:tcPr>
                  <w:tcW w:w="634" w:type="dxa"/>
                  <w:vAlign w:val="center"/>
                </w:tcPr>
                <w:p w14:paraId="3869DBF6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14:paraId="50283426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  <w:r w:rsidRPr="007930E4">
                    <w:rPr>
                      <w:sz w:val="20"/>
                      <w:szCs w:val="20"/>
                    </w:rPr>
                    <w:t>-90</w:t>
                  </w:r>
                </w:p>
              </w:tc>
              <w:tc>
                <w:tcPr>
                  <w:tcW w:w="634" w:type="dxa"/>
                  <w:vAlign w:val="center"/>
                </w:tcPr>
                <w:p w14:paraId="31657018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9-87</w:t>
                  </w:r>
                </w:p>
              </w:tc>
              <w:tc>
                <w:tcPr>
                  <w:tcW w:w="634" w:type="dxa"/>
                  <w:vAlign w:val="center"/>
                </w:tcPr>
                <w:p w14:paraId="1B8A1DD7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</w:t>
                  </w:r>
                  <w:r>
                    <w:rPr>
                      <w:sz w:val="20"/>
                      <w:szCs w:val="20"/>
                    </w:rPr>
                    <w:t>6</w:t>
                  </w:r>
                  <w:r w:rsidRPr="007930E4">
                    <w:rPr>
                      <w:sz w:val="20"/>
                      <w:szCs w:val="20"/>
                    </w:rPr>
                    <w:t>-84</w:t>
                  </w:r>
                </w:p>
              </w:tc>
              <w:tc>
                <w:tcPr>
                  <w:tcW w:w="634" w:type="dxa"/>
                  <w:vAlign w:val="center"/>
                </w:tcPr>
                <w:p w14:paraId="1CA781C5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3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14:paraId="612A330A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7</w:t>
                  </w:r>
                </w:p>
              </w:tc>
              <w:tc>
                <w:tcPr>
                  <w:tcW w:w="634" w:type="dxa"/>
                  <w:vAlign w:val="center"/>
                </w:tcPr>
                <w:p w14:paraId="2AF4E39F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6</w:t>
                  </w:r>
                  <w:r w:rsidRPr="007930E4">
                    <w:rPr>
                      <w:sz w:val="20"/>
                      <w:szCs w:val="20"/>
                    </w:rPr>
                    <w:t>-74</w:t>
                  </w:r>
                </w:p>
              </w:tc>
              <w:tc>
                <w:tcPr>
                  <w:tcW w:w="634" w:type="dxa"/>
                  <w:vAlign w:val="center"/>
                </w:tcPr>
                <w:p w14:paraId="0FCD0E33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3</w:t>
                  </w:r>
                  <w:r w:rsidRPr="007930E4">
                    <w:rPr>
                      <w:sz w:val="20"/>
                      <w:szCs w:val="20"/>
                    </w:rPr>
                    <w:t>-70</w:t>
                  </w:r>
                </w:p>
              </w:tc>
              <w:tc>
                <w:tcPr>
                  <w:tcW w:w="634" w:type="dxa"/>
                  <w:vAlign w:val="center"/>
                </w:tcPr>
                <w:p w14:paraId="48A68049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.</w:t>
                  </w:r>
                  <w:r w:rsidRPr="007930E4">
                    <w:rPr>
                      <w:sz w:val="20"/>
                      <w:szCs w:val="20"/>
                    </w:rPr>
                    <w:t>-67</w:t>
                  </w:r>
                </w:p>
              </w:tc>
              <w:tc>
                <w:tcPr>
                  <w:tcW w:w="634" w:type="dxa"/>
                  <w:vAlign w:val="center"/>
                </w:tcPr>
                <w:p w14:paraId="36944E7B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6.</w:t>
                  </w:r>
                  <w:r w:rsidRPr="007930E4">
                    <w:rPr>
                      <w:sz w:val="20"/>
                      <w:szCs w:val="20"/>
                    </w:rPr>
                    <w:t>-64</w:t>
                  </w:r>
                </w:p>
              </w:tc>
              <w:tc>
                <w:tcPr>
                  <w:tcW w:w="634" w:type="dxa"/>
                  <w:vAlign w:val="center"/>
                </w:tcPr>
                <w:p w14:paraId="729395FA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</w:t>
                  </w:r>
                  <w:r w:rsidRPr="007930E4">
                    <w:rPr>
                      <w:sz w:val="20"/>
                      <w:szCs w:val="20"/>
                    </w:rPr>
                    <w:t>-60</w:t>
                  </w:r>
                </w:p>
              </w:tc>
              <w:tc>
                <w:tcPr>
                  <w:tcW w:w="634" w:type="dxa"/>
                  <w:vAlign w:val="center"/>
                </w:tcPr>
                <w:p w14:paraId="22ED9B19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312CFC" w:rsidRPr="007930E4" w14:paraId="5BC68A70" w14:textId="77777777" w:rsidTr="0003553A">
              <w:tc>
                <w:tcPr>
                  <w:tcW w:w="720" w:type="dxa"/>
                  <w:vAlign w:val="center"/>
                </w:tcPr>
                <w:p w14:paraId="5F5E4D1A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Letter Grade</w:t>
                  </w:r>
                </w:p>
              </w:tc>
              <w:tc>
                <w:tcPr>
                  <w:tcW w:w="634" w:type="dxa"/>
                  <w:vAlign w:val="center"/>
                </w:tcPr>
                <w:p w14:paraId="3FC0BC08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14:paraId="5FFA53B9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14:paraId="216AD1BA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14:paraId="19FC872B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14:paraId="07DA31C0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14:paraId="58B33DE8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14:paraId="6F5ADF18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14:paraId="0C2D988E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14:paraId="4C422460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14:paraId="207A57D6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14:paraId="108861DF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14:paraId="5B1F532B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312CFC" w:rsidRPr="007930E4" w14:paraId="109CA108" w14:textId="77777777" w:rsidTr="0003553A">
              <w:tc>
                <w:tcPr>
                  <w:tcW w:w="720" w:type="dxa"/>
                  <w:vAlign w:val="center"/>
                </w:tcPr>
                <w:p w14:paraId="6AB9C127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Value</w:t>
                  </w:r>
                </w:p>
              </w:tc>
              <w:tc>
                <w:tcPr>
                  <w:tcW w:w="634" w:type="dxa"/>
                  <w:vAlign w:val="center"/>
                </w:tcPr>
                <w:p w14:paraId="7333E688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291FE8CB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4832711D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522A364F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38724732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1322227B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1F918FF1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2E4BE06D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2FED8134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458265EE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368D4496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648D0243" w14:textId="77777777" w:rsidR="00312CFC" w:rsidRPr="007930E4" w:rsidRDefault="00312CFC" w:rsidP="00312CF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14:paraId="45B8C50D" w14:textId="4A620ACC" w:rsidR="00312CFC" w:rsidRPr="007930E4" w:rsidRDefault="00312CFC" w:rsidP="00312CFC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</w:tc>
      </w:tr>
      <w:tr w:rsidR="00312CFC" w:rsidRPr="007930E4" w14:paraId="1A21A74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1682" w:type="dxa"/>
            <w:gridSpan w:val="3"/>
            <w:vMerge w:val="restart"/>
            <w:shd w:val="clear" w:color="auto" w:fill="auto"/>
          </w:tcPr>
          <w:p w14:paraId="44037259" w14:textId="77777777" w:rsidR="00312CFC" w:rsidRPr="007930E4" w:rsidRDefault="00312CFC" w:rsidP="00312CF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361" w:type="dxa"/>
            <w:shd w:val="clear" w:color="auto" w:fill="auto"/>
          </w:tcPr>
          <w:p w14:paraId="534691C7" w14:textId="77777777" w:rsidR="00312CFC" w:rsidRPr="007930E4" w:rsidRDefault="00312CFC" w:rsidP="00312CFC">
            <w:pPr>
              <w:spacing w:before="20" w:after="20"/>
              <w:rPr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55536A24" w14:textId="77777777" w:rsidR="00312CFC" w:rsidRPr="007930E4" w:rsidRDefault="00312CFC" w:rsidP="00312CF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7C1BC1AA" w14:textId="77777777" w:rsidR="00312CFC" w:rsidRPr="007930E4" w:rsidRDefault="00312CFC" w:rsidP="00312CF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4FE187C0" w14:textId="77777777" w:rsidR="00312CFC" w:rsidRPr="007930E4" w:rsidRDefault="00312CFC" w:rsidP="00312CF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312CFC" w:rsidRPr="007930E4" w14:paraId="4372BFA1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81BBA38" w14:textId="77777777" w:rsidR="00312CFC" w:rsidRPr="007930E4" w:rsidRDefault="00312CFC" w:rsidP="00312CF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35" w:type="dxa"/>
            <w:gridSpan w:val="22"/>
            <w:shd w:val="clear" w:color="auto" w:fill="D9D9D9" w:themeFill="background1" w:themeFillShade="D9"/>
          </w:tcPr>
          <w:p w14:paraId="7AC3C53D" w14:textId="77777777" w:rsidR="00312CFC" w:rsidRPr="007930E4" w:rsidRDefault="00312CFC" w:rsidP="00312CFC">
            <w:pPr>
              <w:rPr>
                <w:sz w:val="20"/>
                <w:szCs w:val="20"/>
              </w:rPr>
            </w:pPr>
            <w:r w:rsidRPr="007930E4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822869" w:rsidRPr="007930E4" w14:paraId="28CE2391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42E50BE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1FDC46EB" w14:textId="77777777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60995A32" w14:textId="77777777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76260C2C" w14:textId="34B803A8" w:rsidR="00822869" w:rsidRPr="009976D2" w:rsidRDefault="00822869" w:rsidP="0082286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Lecturing and utilizing the text-book and the additional readings provided by the instructor.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2CADF649" w14:textId="08B462D0" w:rsidR="00822869" w:rsidRPr="00144020" w:rsidRDefault="00B57C57" w:rsidP="0082286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4</w:t>
            </w:r>
            <w:r w:rsidR="00822869">
              <w:rPr>
                <w:color w:val="000000" w:themeColor="text1"/>
                <w:sz w:val="18"/>
                <w:szCs w:val="18"/>
              </w:rPr>
              <w:t>x2 = 2</w:t>
            </w:r>
            <w:r>
              <w:rPr>
                <w:color w:val="000000" w:themeColor="text1"/>
                <w:sz w:val="18"/>
                <w:szCs w:val="18"/>
              </w:rPr>
              <w:t>8</w:t>
            </w:r>
          </w:p>
        </w:tc>
      </w:tr>
      <w:tr w:rsidR="00822869" w:rsidRPr="007930E4" w14:paraId="7FD9A144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C963282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691C7985" w14:textId="6740694E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046ECA6C" w14:textId="51AD589D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29584250" w14:textId="3CEB6156" w:rsidR="00822869" w:rsidRPr="009976D2" w:rsidRDefault="00822869" w:rsidP="00822869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3" w:type="dxa"/>
            <w:gridSpan w:val="4"/>
            <w:shd w:val="clear" w:color="auto" w:fill="auto"/>
          </w:tcPr>
          <w:p w14:paraId="39F4CFEE" w14:textId="2813D345" w:rsidR="00822869" w:rsidRPr="00144020" w:rsidRDefault="00B57C57" w:rsidP="0082286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822869" w:rsidRPr="007930E4" w14:paraId="2B5E8F38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07372B60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6A87B01A" w14:textId="2D14D34B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727BD86B" w14:textId="77777777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142A6E32" w14:textId="2E892764" w:rsidR="00822869" w:rsidRPr="009976D2" w:rsidRDefault="00822869" w:rsidP="0082286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4"/>
            <w:shd w:val="clear" w:color="auto" w:fill="auto"/>
          </w:tcPr>
          <w:p w14:paraId="3AD2283D" w14:textId="53B60A5A" w:rsidR="00822869" w:rsidRPr="00144020" w:rsidRDefault="00822869" w:rsidP="0082286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822869" w:rsidRPr="007930E4" w14:paraId="75E67151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5A90FC3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21CEA36D" w14:textId="12FAA4B0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0F60628B" w14:textId="77777777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7FB12F15" w14:textId="4BEEEB40" w:rsidR="00822869" w:rsidRPr="009976D2" w:rsidRDefault="00822869" w:rsidP="0082286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4"/>
            <w:shd w:val="clear" w:color="auto" w:fill="auto"/>
          </w:tcPr>
          <w:p w14:paraId="4B68287F" w14:textId="626DB354" w:rsidR="00822869" w:rsidRPr="00144020" w:rsidRDefault="00822869" w:rsidP="0082286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822869" w:rsidRPr="007930E4" w14:paraId="51D1A145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49620D2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2E75DD73" w14:textId="348CAF82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7ABD515A" w14:textId="3F74378B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4BE6DBF6" w14:textId="32F2D461" w:rsidR="00822869" w:rsidRPr="009976D2" w:rsidRDefault="00822869" w:rsidP="0082286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4"/>
            <w:shd w:val="clear" w:color="auto" w:fill="auto"/>
          </w:tcPr>
          <w:p w14:paraId="4A44F0AB" w14:textId="62972985" w:rsidR="00822869" w:rsidRPr="00144020" w:rsidRDefault="00822869" w:rsidP="0082286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822869" w:rsidRPr="007930E4" w14:paraId="198A37D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7224A30A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028FA1B6" w14:textId="1435D137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5B3B65F5" w14:textId="77777777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10C3539B" w14:textId="2CE2AA70" w:rsidR="00822869" w:rsidRPr="009976D2" w:rsidRDefault="00822869" w:rsidP="0082286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4"/>
            <w:shd w:val="clear" w:color="auto" w:fill="auto"/>
          </w:tcPr>
          <w:p w14:paraId="306B257F" w14:textId="5C20C522" w:rsidR="00822869" w:rsidRPr="00144020" w:rsidRDefault="00822869" w:rsidP="0082286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822869" w:rsidRPr="007930E4" w14:paraId="58D8C115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68D814E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35" w:type="dxa"/>
            <w:gridSpan w:val="22"/>
            <w:shd w:val="clear" w:color="auto" w:fill="D9D9D9" w:themeFill="background1" w:themeFillShade="D9"/>
          </w:tcPr>
          <w:p w14:paraId="5DA688BE" w14:textId="77777777" w:rsidR="00822869" w:rsidRPr="009976D2" w:rsidRDefault="00822869" w:rsidP="00822869">
            <w:pPr>
              <w:jc w:val="center"/>
              <w:rPr>
                <w:b/>
                <w:i/>
                <w:color w:val="000000" w:themeColor="text1"/>
                <w:sz w:val="20"/>
                <w:szCs w:val="20"/>
              </w:rPr>
            </w:pPr>
            <w:r w:rsidRPr="009976D2">
              <w:rPr>
                <w:b/>
                <w:i/>
                <w:color w:val="000000" w:themeColor="text1"/>
                <w:sz w:val="20"/>
                <w:szCs w:val="20"/>
              </w:rPr>
              <w:t>Time expected to be allocated by student</w:t>
            </w:r>
          </w:p>
        </w:tc>
      </w:tr>
      <w:tr w:rsidR="00822869" w:rsidRPr="007930E4" w14:paraId="095C24A7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0E74173A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16ABC252" w14:textId="727AA8C4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564A8ABF" w14:textId="77777777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04B99BC1" w14:textId="0AF1207D" w:rsidR="00822869" w:rsidRPr="009976D2" w:rsidRDefault="00822869" w:rsidP="0082286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4"/>
            <w:shd w:val="clear" w:color="auto" w:fill="auto"/>
          </w:tcPr>
          <w:p w14:paraId="5F98F0D6" w14:textId="37CC6874" w:rsidR="00822869" w:rsidRPr="00325907" w:rsidRDefault="0022720E" w:rsidP="0082286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822869" w:rsidRPr="007930E4" w14:paraId="29729C7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EF6C527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4BF642A2" w14:textId="07702677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4167160C" w14:textId="77777777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2AC591FE" w14:textId="79DFE8C6" w:rsidR="00822869" w:rsidRPr="009976D2" w:rsidRDefault="00B57C57" w:rsidP="0082286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Students are engaged in a team presentation activity and an individual report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787E899F" w14:textId="7DB03F3F" w:rsidR="00822869" w:rsidRPr="00144020" w:rsidRDefault="00B57C57" w:rsidP="0082286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2x14</w:t>
            </w:r>
            <w:r w:rsidR="00822869" w:rsidRPr="00144020">
              <w:rPr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color w:val="000000" w:themeColor="text1"/>
                <w:sz w:val="18"/>
                <w:szCs w:val="18"/>
              </w:rPr>
              <w:t>= 28</w:t>
            </w:r>
          </w:p>
        </w:tc>
      </w:tr>
      <w:tr w:rsidR="00822869" w:rsidRPr="007930E4" w14:paraId="4A3B757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CEA277A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2DF93269" w14:textId="7D00B31A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4C0FBDBC" w14:textId="220820F8" w:rsidR="00822869" w:rsidRPr="007930E4" w:rsidRDefault="00B57C57" w:rsidP="00822869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e-class Learning of </w:t>
            </w:r>
            <w:r w:rsidR="00822869" w:rsidRPr="007930E4">
              <w:rPr>
                <w:b/>
                <w:color w:val="1F497D"/>
                <w:sz w:val="20"/>
                <w:szCs w:val="20"/>
              </w:rPr>
              <w:t xml:space="preserve">Course Material 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12EEBC1A" w14:textId="3B445CB2" w:rsidR="00822869" w:rsidRPr="009976D2" w:rsidRDefault="00B57C57" w:rsidP="0082286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9976D2">
              <w:rPr>
                <w:color w:val="000000" w:themeColor="text1"/>
                <w:sz w:val="18"/>
                <w:szCs w:val="18"/>
              </w:rPr>
              <w:t>Students require to read the relevant chapters before the class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6BB2ED03" w14:textId="39E9B366" w:rsidR="00822869" w:rsidRPr="00144020" w:rsidRDefault="00822869" w:rsidP="0082286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14x1 = 14</w:t>
            </w:r>
          </w:p>
        </w:tc>
      </w:tr>
      <w:tr w:rsidR="00822869" w:rsidRPr="007930E4" w14:paraId="61AB424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6153283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563FA9D9" w14:textId="25E6D17D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6363D700" w14:textId="77777777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083C0DCB" w14:textId="4EAF82BE" w:rsidR="00822869" w:rsidRPr="009976D2" w:rsidRDefault="00822869" w:rsidP="0082286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9976D2">
              <w:rPr>
                <w:color w:val="000000" w:themeColor="text1"/>
                <w:sz w:val="18"/>
                <w:szCs w:val="18"/>
              </w:rPr>
              <w:t>Students require to read the relevant chapters and academic papers after the class.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02E9E2B7" w14:textId="0E1B3EB7" w:rsidR="00822869" w:rsidRPr="00144020" w:rsidRDefault="00822869" w:rsidP="0082286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14x1 = 14</w:t>
            </w:r>
          </w:p>
        </w:tc>
      </w:tr>
      <w:tr w:rsidR="00822869" w:rsidRPr="007930E4" w14:paraId="118CEE4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AC65289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5559442F" w14:textId="4EF5FC90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5C99A700" w14:textId="4DE70551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0DA8825F" w14:textId="3B942B8A" w:rsidR="00822869" w:rsidRPr="009976D2" w:rsidRDefault="00822869" w:rsidP="0082286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4"/>
            <w:shd w:val="clear" w:color="auto" w:fill="auto"/>
          </w:tcPr>
          <w:p w14:paraId="149E220C" w14:textId="70F42561" w:rsidR="00822869" w:rsidRPr="00144020" w:rsidRDefault="00822869" w:rsidP="0082286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822869" w:rsidRPr="007930E4" w14:paraId="3C3E5508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021A4F54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4661F01B" w14:textId="3CED1D2D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36450431" w14:textId="77777777" w:rsidR="00822869" w:rsidRPr="007930E4" w:rsidRDefault="00822869" w:rsidP="0082286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10BEA81E" w14:textId="7751475B" w:rsidR="00822869" w:rsidRPr="009976D2" w:rsidRDefault="00822869" w:rsidP="0082286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9976D2">
              <w:rPr>
                <w:color w:val="000000" w:themeColor="text1"/>
                <w:sz w:val="18"/>
                <w:szCs w:val="18"/>
              </w:rPr>
              <w:t>Each student requires to meet the instructor for his/her research proposal.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7D4431FB" w14:textId="5B4A4EF8" w:rsidR="00822869" w:rsidRPr="00144020" w:rsidRDefault="00B57C57" w:rsidP="0082286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822869" w:rsidRPr="007930E4" w14:paraId="577FDAC3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E50EEA5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2" w:type="dxa"/>
            <w:gridSpan w:val="18"/>
            <w:shd w:val="clear" w:color="auto" w:fill="auto"/>
          </w:tcPr>
          <w:p w14:paraId="41E00882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4AB33187" w14:textId="12F71320" w:rsidR="00822869" w:rsidRPr="00144020" w:rsidRDefault="00B57C57" w:rsidP="00822869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84</w:t>
            </w:r>
          </w:p>
        </w:tc>
      </w:tr>
      <w:tr w:rsidR="00822869" w:rsidRPr="007930E4" w14:paraId="787D75B4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417" w:type="dxa"/>
            <w:gridSpan w:val="25"/>
            <w:shd w:val="clear" w:color="auto" w:fill="D9D9D9" w:themeFill="background1" w:themeFillShade="D9"/>
          </w:tcPr>
          <w:p w14:paraId="5EF8590F" w14:textId="6A7B1D49" w:rsidR="00822869" w:rsidRPr="007930E4" w:rsidRDefault="00822869" w:rsidP="00822869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822869" w:rsidRPr="007930E4" w14:paraId="52D4E052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 w:val="restart"/>
            <w:shd w:val="clear" w:color="auto" w:fill="auto"/>
          </w:tcPr>
          <w:p w14:paraId="001971C1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343" w:type="dxa"/>
            <w:gridSpan w:val="7"/>
            <w:shd w:val="clear" w:color="auto" w:fill="auto"/>
          </w:tcPr>
          <w:p w14:paraId="6B2DBA39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544E16FE" w14:textId="2BA55DC9" w:rsidR="00822869" w:rsidRPr="00411ED1" w:rsidRDefault="00822869" w:rsidP="00822869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822869" w:rsidRPr="007930E4" w14:paraId="0251FB01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4BAE7FA8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00643005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1E92D715" w14:textId="5490FB37" w:rsidR="00822869" w:rsidRPr="00411ED1" w:rsidRDefault="00822869" w:rsidP="00822869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822869" w:rsidRPr="007930E4" w14:paraId="75CF7AF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1E1703F9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74001A2F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42F96CCB" w14:textId="49FBBA16" w:rsidR="00822869" w:rsidRPr="00411ED1" w:rsidRDefault="00822869" w:rsidP="00822869">
            <w:pPr>
              <w:spacing w:before="20" w:after="20"/>
              <w:rPr>
                <w:i/>
                <w:color w:val="262626" w:themeColor="text1" w:themeTint="D9"/>
                <w:sz w:val="18"/>
                <w:szCs w:val="18"/>
              </w:rPr>
            </w:pPr>
          </w:p>
        </w:tc>
      </w:tr>
      <w:tr w:rsidR="00822869" w:rsidRPr="007930E4" w14:paraId="6EE33F77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33AE348C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3D22A36B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74E4216D" w14:textId="1D242AC6" w:rsidR="00822869" w:rsidRPr="00411ED1" w:rsidRDefault="00822869" w:rsidP="00822869">
            <w:pPr>
              <w:spacing w:before="20" w:after="20"/>
              <w:rPr>
                <w:i/>
                <w:color w:val="262626" w:themeColor="text1" w:themeTint="D9"/>
                <w:sz w:val="18"/>
                <w:szCs w:val="18"/>
              </w:rPr>
            </w:pPr>
          </w:p>
        </w:tc>
      </w:tr>
      <w:tr w:rsidR="00822869" w:rsidRPr="007930E4" w14:paraId="59D50FF4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1F06B596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5F7110FC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0FA5770E" w14:textId="6C06E0E2" w:rsidR="00822869" w:rsidRPr="00411ED1" w:rsidRDefault="00822869" w:rsidP="00822869">
            <w:pPr>
              <w:spacing w:before="20" w:after="20"/>
              <w:rPr>
                <w:i/>
                <w:color w:val="262626" w:themeColor="text1" w:themeTint="D9"/>
                <w:sz w:val="18"/>
                <w:szCs w:val="18"/>
              </w:rPr>
            </w:pPr>
          </w:p>
        </w:tc>
      </w:tr>
      <w:tr w:rsidR="00822869" w:rsidRPr="007930E4" w14:paraId="4DA8A49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 w:val="restart"/>
            <w:shd w:val="clear" w:color="auto" w:fill="auto"/>
          </w:tcPr>
          <w:p w14:paraId="5DD1E280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343" w:type="dxa"/>
            <w:gridSpan w:val="7"/>
            <w:shd w:val="clear" w:color="auto" w:fill="auto"/>
          </w:tcPr>
          <w:p w14:paraId="57EB20B1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56198314" w14:textId="77777777" w:rsidR="00B57C57" w:rsidRPr="00B57C57" w:rsidRDefault="00B57C57" w:rsidP="00B57C57">
            <w:pPr>
              <w:spacing w:before="20" w:after="20"/>
              <w:rPr>
                <w:sz w:val="18"/>
                <w:szCs w:val="18"/>
              </w:rPr>
            </w:pPr>
            <w:r w:rsidRPr="00B57C57">
              <w:rPr>
                <w:sz w:val="18"/>
                <w:szCs w:val="18"/>
              </w:rPr>
              <w:t>Dianne Jacob. Will Write for Food. Da Capo Lifelong Books; 3 edition (30 July 2015). ISBN-13: 978-0738218052</w:t>
            </w:r>
          </w:p>
          <w:p w14:paraId="7251F81F" w14:textId="59FB8E6A" w:rsidR="00822869" w:rsidRPr="00411ED1" w:rsidRDefault="00822869" w:rsidP="00822869">
            <w:pPr>
              <w:spacing w:before="20" w:after="20"/>
              <w:rPr>
                <w:i/>
                <w:sz w:val="18"/>
                <w:szCs w:val="18"/>
              </w:rPr>
            </w:pPr>
          </w:p>
        </w:tc>
      </w:tr>
      <w:tr w:rsidR="00822869" w:rsidRPr="007930E4" w14:paraId="4D9AD29A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59BEFAEA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0EACB67B" w14:textId="77777777" w:rsidR="00822869" w:rsidRPr="007930E4" w:rsidRDefault="00822869" w:rsidP="0082286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6866DF8B" w14:textId="347B9BC9" w:rsidR="00822869" w:rsidRPr="00411ED1" w:rsidRDefault="00822869" w:rsidP="00822869">
            <w:pPr>
              <w:spacing w:before="20" w:after="20"/>
              <w:rPr>
                <w:i/>
                <w:sz w:val="18"/>
                <w:szCs w:val="18"/>
              </w:rPr>
            </w:pPr>
          </w:p>
        </w:tc>
      </w:tr>
      <w:tr w:rsidR="00B57C57" w:rsidRPr="007930E4" w14:paraId="1DAE37BF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 w:val="restart"/>
            <w:shd w:val="clear" w:color="auto" w:fill="auto"/>
          </w:tcPr>
          <w:p w14:paraId="478E487E" w14:textId="77777777" w:rsidR="00B57C57" w:rsidRPr="007930E4" w:rsidRDefault="00B57C57" w:rsidP="00B57C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343" w:type="dxa"/>
            <w:gridSpan w:val="7"/>
            <w:shd w:val="clear" w:color="auto" w:fill="auto"/>
            <w:vAlign w:val="center"/>
          </w:tcPr>
          <w:p w14:paraId="387FEEDA" w14:textId="77777777" w:rsidR="00B57C57" w:rsidRPr="007930E4" w:rsidRDefault="00B57C57" w:rsidP="00B57C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1EFAFC4F" w14:textId="203F6C70" w:rsidR="00B57C57" w:rsidRPr="00411ED1" w:rsidRDefault="00B57C57" w:rsidP="00B57C57">
            <w:pPr>
              <w:spacing w:before="20" w:after="20"/>
              <w:rPr>
                <w:sz w:val="18"/>
                <w:szCs w:val="18"/>
              </w:rPr>
            </w:pPr>
            <w:r w:rsidRPr="00411ED1">
              <w:rPr>
                <w:sz w:val="18"/>
                <w:szCs w:val="18"/>
              </w:rPr>
              <w:t xml:space="preserve">Any student with an academically misbehavior will be expelled from the course. </w:t>
            </w:r>
          </w:p>
        </w:tc>
      </w:tr>
      <w:tr w:rsidR="00B57C57" w:rsidRPr="007930E4" w14:paraId="13F969C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trHeight w:val="115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3F9D5415" w14:textId="77777777" w:rsidR="00B57C57" w:rsidRPr="007930E4" w:rsidRDefault="00B57C57" w:rsidP="00B57C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  <w:vAlign w:val="center"/>
          </w:tcPr>
          <w:p w14:paraId="11AF7E3A" w14:textId="77777777" w:rsidR="00B57C57" w:rsidRPr="007930E4" w:rsidRDefault="00B57C57" w:rsidP="00B57C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148A2D52" w14:textId="253641AD" w:rsidR="00B57C57" w:rsidRPr="00411ED1" w:rsidRDefault="00B57C57" w:rsidP="00B57C57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B57C57" w:rsidRPr="007930E4" w14:paraId="4673D427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trHeight w:val="115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625A9EC0" w14:textId="77777777" w:rsidR="00B57C57" w:rsidRPr="007930E4" w:rsidRDefault="00B57C57" w:rsidP="00B57C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498907D6" w14:textId="77777777" w:rsidR="00B57C57" w:rsidRPr="007930E4" w:rsidRDefault="00B57C57" w:rsidP="00B57C57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afety Issues</w:t>
            </w:r>
            <w:r w:rsidRPr="007930E4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28FE7FA6" w14:textId="77777777" w:rsidR="00B57C57" w:rsidRPr="00411ED1" w:rsidRDefault="00B57C57" w:rsidP="00B57C57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B57C57" w:rsidRPr="007930E4" w14:paraId="56A0C8A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trHeight w:val="115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649EB5A1" w14:textId="77777777" w:rsidR="00B57C57" w:rsidRPr="007930E4" w:rsidRDefault="00B57C57" w:rsidP="00B57C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37AADD0C" w14:textId="77777777" w:rsidR="00B57C57" w:rsidRPr="007930E4" w:rsidRDefault="00B57C57" w:rsidP="00B57C57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30EEDCFE" w14:textId="72222BCF" w:rsidR="00B57C57" w:rsidRPr="00411ED1" w:rsidRDefault="00B57C57" w:rsidP="00B57C57">
            <w:pPr>
              <w:spacing w:before="20" w:after="20"/>
              <w:rPr>
                <w:sz w:val="18"/>
                <w:szCs w:val="18"/>
              </w:rPr>
            </w:pPr>
            <w:r w:rsidRPr="00411ED1">
              <w:rPr>
                <w:sz w:val="18"/>
                <w:szCs w:val="18"/>
              </w:rPr>
              <w:t>The instructor reserves the right to change any aspect of the course in response to the needs of the class.</w:t>
            </w:r>
          </w:p>
        </w:tc>
      </w:tr>
    </w:tbl>
    <w:p w14:paraId="4CBCB828" w14:textId="77777777" w:rsidR="00121D63" w:rsidRPr="007930E4" w:rsidRDefault="00121D63" w:rsidP="00041E46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7930E4" w:rsidSect="00575DB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61B96A" w14:textId="77777777" w:rsidR="000E4B7C" w:rsidRDefault="000E4B7C" w:rsidP="00AC6DCE">
      <w:r>
        <w:separator/>
      </w:r>
    </w:p>
  </w:endnote>
  <w:endnote w:type="continuationSeparator" w:id="0">
    <w:p w14:paraId="47EC509C" w14:textId="77777777" w:rsidR="000E4B7C" w:rsidRDefault="000E4B7C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6033E4" w14:textId="77777777" w:rsidR="00DF3F61" w:rsidRDefault="00DF3F61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77F103" w14:textId="3BA28DC1" w:rsidR="00DF3F61" w:rsidRDefault="00DF3F61">
    <w:pPr>
      <w:pStyle w:val="Altbilgi"/>
    </w:pPr>
    <w:r>
      <w:t>F</w:t>
    </w:r>
    <w:r>
      <w:t>orm No: ÜY-FR-0498</w:t>
    </w:r>
    <w:bookmarkStart w:id="0" w:name="_GoBack"/>
    <w:bookmarkEnd w:id="0"/>
    <w:r>
      <w:t xml:space="preserve"> Yayın Tarihi : 03.05.2018 Değ. No: 0 Değ. Tarihi:-</w:t>
    </w:r>
  </w:p>
  <w:p w14:paraId="463E2291" w14:textId="77777777" w:rsidR="00DF3F61" w:rsidRDefault="00DF3F61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509619" w14:textId="77777777" w:rsidR="00DF3F61" w:rsidRDefault="00DF3F61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E6DA96" w14:textId="77777777" w:rsidR="000E4B7C" w:rsidRDefault="000E4B7C" w:rsidP="00AC6DCE">
      <w:r>
        <w:separator/>
      </w:r>
    </w:p>
  </w:footnote>
  <w:footnote w:type="continuationSeparator" w:id="0">
    <w:p w14:paraId="52BDC00F" w14:textId="77777777" w:rsidR="000E4B7C" w:rsidRDefault="000E4B7C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73C8A9" w14:textId="77777777" w:rsidR="00DF3F61" w:rsidRDefault="00DF3F61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6F1048" w14:textId="77777777" w:rsidR="00DF3F61" w:rsidRDefault="00DF3F61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88043E" w14:textId="77777777" w:rsidR="00DF3F61" w:rsidRDefault="00DF3F61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C251755"/>
    <w:multiLevelType w:val="hybridMultilevel"/>
    <w:tmpl w:val="1FD6CD2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F201E0"/>
    <w:multiLevelType w:val="hybridMultilevel"/>
    <w:tmpl w:val="08B0C584"/>
    <w:lvl w:ilvl="0" w:tplc="CC0A3A0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2058569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25E5CC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8E3B8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3680A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90EDD3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489D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16A80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B48D5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5"/>
  </w:num>
  <w:num w:numId="3">
    <w:abstractNumId w:val="2"/>
  </w:num>
  <w:num w:numId="4">
    <w:abstractNumId w:val="11"/>
  </w:num>
  <w:num w:numId="5">
    <w:abstractNumId w:val="1"/>
  </w:num>
  <w:num w:numId="6">
    <w:abstractNumId w:val="6"/>
  </w:num>
  <w:num w:numId="7">
    <w:abstractNumId w:val="8"/>
  </w:num>
  <w:num w:numId="8">
    <w:abstractNumId w:val="9"/>
  </w:num>
  <w:num w:numId="9">
    <w:abstractNumId w:val="16"/>
  </w:num>
  <w:num w:numId="10">
    <w:abstractNumId w:val="13"/>
  </w:num>
  <w:num w:numId="11">
    <w:abstractNumId w:val="14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10"/>
  </w:num>
  <w:num w:numId="17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02564"/>
    <w:rsid w:val="000120C9"/>
    <w:rsid w:val="00013D84"/>
    <w:rsid w:val="00020B58"/>
    <w:rsid w:val="0002784B"/>
    <w:rsid w:val="00027EA6"/>
    <w:rsid w:val="0003125B"/>
    <w:rsid w:val="0003171B"/>
    <w:rsid w:val="000371E0"/>
    <w:rsid w:val="00040808"/>
    <w:rsid w:val="00041E46"/>
    <w:rsid w:val="00044B95"/>
    <w:rsid w:val="0005057E"/>
    <w:rsid w:val="000537D9"/>
    <w:rsid w:val="000554A8"/>
    <w:rsid w:val="00056A98"/>
    <w:rsid w:val="00062FA3"/>
    <w:rsid w:val="00077433"/>
    <w:rsid w:val="000831C7"/>
    <w:rsid w:val="00086052"/>
    <w:rsid w:val="00086F6D"/>
    <w:rsid w:val="000936AE"/>
    <w:rsid w:val="000948FF"/>
    <w:rsid w:val="0009604D"/>
    <w:rsid w:val="000A0A48"/>
    <w:rsid w:val="000B2737"/>
    <w:rsid w:val="000B48F2"/>
    <w:rsid w:val="000B6D0E"/>
    <w:rsid w:val="000B7DAA"/>
    <w:rsid w:val="000C5DA1"/>
    <w:rsid w:val="000D645D"/>
    <w:rsid w:val="000E4B7C"/>
    <w:rsid w:val="000E6EC3"/>
    <w:rsid w:val="000E756F"/>
    <w:rsid w:val="000F46BD"/>
    <w:rsid w:val="00100A78"/>
    <w:rsid w:val="00100B7F"/>
    <w:rsid w:val="001034CF"/>
    <w:rsid w:val="0011491C"/>
    <w:rsid w:val="00121D63"/>
    <w:rsid w:val="001232EF"/>
    <w:rsid w:val="00124342"/>
    <w:rsid w:val="00125FC8"/>
    <w:rsid w:val="00130E58"/>
    <w:rsid w:val="0013421D"/>
    <w:rsid w:val="00134F8E"/>
    <w:rsid w:val="00144020"/>
    <w:rsid w:val="001469E7"/>
    <w:rsid w:val="001527D0"/>
    <w:rsid w:val="00172C27"/>
    <w:rsid w:val="00182B93"/>
    <w:rsid w:val="00187269"/>
    <w:rsid w:val="00192A35"/>
    <w:rsid w:val="0019531B"/>
    <w:rsid w:val="001957BD"/>
    <w:rsid w:val="001961F9"/>
    <w:rsid w:val="001A55B3"/>
    <w:rsid w:val="001B070F"/>
    <w:rsid w:val="001C1A4E"/>
    <w:rsid w:val="001C32EA"/>
    <w:rsid w:val="001D3A3C"/>
    <w:rsid w:val="001D6C9C"/>
    <w:rsid w:val="001E7539"/>
    <w:rsid w:val="001F3DB2"/>
    <w:rsid w:val="001F4828"/>
    <w:rsid w:val="00205F77"/>
    <w:rsid w:val="00215E9C"/>
    <w:rsid w:val="00220B39"/>
    <w:rsid w:val="00226489"/>
    <w:rsid w:val="0022720E"/>
    <w:rsid w:val="002372B5"/>
    <w:rsid w:val="00244413"/>
    <w:rsid w:val="002472AF"/>
    <w:rsid w:val="0025044A"/>
    <w:rsid w:val="00252C5D"/>
    <w:rsid w:val="00253522"/>
    <w:rsid w:val="00260AC7"/>
    <w:rsid w:val="00271598"/>
    <w:rsid w:val="00271BE2"/>
    <w:rsid w:val="002809D2"/>
    <w:rsid w:val="00281442"/>
    <w:rsid w:val="00281539"/>
    <w:rsid w:val="00286621"/>
    <w:rsid w:val="00286B08"/>
    <w:rsid w:val="0029035A"/>
    <w:rsid w:val="00293DEA"/>
    <w:rsid w:val="002940D8"/>
    <w:rsid w:val="00295D33"/>
    <w:rsid w:val="00296AC4"/>
    <w:rsid w:val="002A59C1"/>
    <w:rsid w:val="002A7F38"/>
    <w:rsid w:val="002B0CAB"/>
    <w:rsid w:val="002B10CD"/>
    <w:rsid w:val="002C3152"/>
    <w:rsid w:val="002D0692"/>
    <w:rsid w:val="002D31AC"/>
    <w:rsid w:val="002E0EE0"/>
    <w:rsid w:val="002E24F1"/>
    <w:rsid w:val="002E7688"/>
    <w:rsid w:val="002F0EDE"/>
    <w:rsid w:val="002F32F5"/>
    <w:rsid w:val="002F34CE"/>
    <w:rsid w:val="002F4198"/>
    <w:rsid w:val="00307DC1"/>
    <w:rsid w:val="00312CFC"/>
    <w:rsid w:val="00321A64"/>
    <w:rsid w:val="003258FC"/>
    <w:rsid w:val="00325907"/>
    <w:rsid w:val="003277FA"/>
    <w:rsid w:val="00327E45"/>
    <w:rsid w:val="003315A1"/>
    <w:rsid w:val="00333059"/>
    <w:rsid w:val="00335FE5"/>
    <w:rsid w:val="00341C5C"/>
    <w:rsid w:val="00361C27"/>
    <w:rsid w:val="00367390"/>
    <w:rsid w:val="003707E3"/>
    <w:rsid w:val="0037402F"/>
    <w:rsid w:val="0037434F"/>
    <w:rsid w:val="00377602"/>
    <w:rsid w:val="00387401"/>
    <w:rsid w:val="00387556"/>
    <w:rsid w:val="003911D8"/>
    <w:rsid w:val="003A0554"/>
    <w:rsid w:val="003A0711"/>
    <w:rsid w:val="003A77DC"/>
    <w:rsid w:val="003B3E5B"/>
    <w:rsid w:val="003B410A"/>
    <w:rsid w:val="003D0E0B"/>
    <w:rsid w:val="003D1738"/>
    <w:rsid w:val="003D28E5"/>
    <w:rsid w:val="003E22E9"/>
    <w:rsid w:val="003E45D0"/>
    <w:rsid w:val="003E4972"/>
    <w:rsid w:val="003F09EC"/>
    <w:rsid w:val="003F1FDD"/>
    <w:rsid w:val="003F766E"/>
    <w:rsid w:val="0040357B"/>
    <w:rsid w:val="00403F0C"/>
    <w:rsid w:val="004070C7"/>
    <w:rsid w:val="00407A20"/>
    <w:rsid w:val="00410A2C"/>
    <w:rsid w:val="00411ED1"/>
    <w:rsid w:val="004143B5"/>
    <w:rsid w:val="00415368"/>
    <w:rsid w:val="0042699E"/>
    <w:rsid w:val="00427110"/>
    <w:rsid w:val="00443937"/>
    <w:rsid w:val="00443B32"/>
    <w:rsid w:val="00444F52"/>
    <w:rsid w:val="00446A04"/>
    <w:rsid w:val="00453601"/>
    <w:rsid w:val="00454731"/>
    <w:rsid w:val="004663C1"/>
    <w:rsid w:val="00473719"/>
    <w:rsid w:val="004744A6"/>
    <w:rsid w:val="00483AB1"/>
    <w:rsid w:val="004842CB"/>
    <w:rsid w:val="00487DF2"/>
    <w:rsid w:val="0049043A"/>
    <w:rsid w:val="004925FF"/>
    <w:rsid w:val="004927C6"/>
    <w:rsid w:val="004A5BB0"/>
    <w:rsid w:val="004A6EB3"/>
    <w:rsid w:val="004A756F"/>
    <w:rsid w:val="004B0EF7"/>
    <w:rsid w:val="004B2CB7"/>
    <w:rsid w:val="004B62ED"/>
    <w:rsid w:val="004B7E99"/>
    <w:rsid w:val="004C1984"/>
    <w:rsid w:val="004C272D"/>
    <w:rsid w:val="004D24A0"/>
    <w:rsid w:val="004E0827"/>
    <w:rsid w:val="004E566F"/>
    <w:rsid w:val="004E61D0"/>
    <w:rsid w:val="004F5BBD"/>
    <w:rsid w:val="004F67F3"/>
    <w:rsid w:val="005003BB"/>
    <w:rsid w:val="00503CD5"/>
    <w:rsid w:val="00506BB6"/>
    <w:rsid w:val="00513C80"/>
    <w:rsid w:val="0051478E"/>
    <w:rsid w:val="00514ED6"/>
    <w:rsid w:val="00515BA4"/>
    <w:rsid w:val="005221F8"/>
    <w:rsid w:val="00522DFE"/>
    <w:rsid w:val="00526D8B"/>
    <w:rsid w:val="00527D4C"/>
    <w:rsid w:val="00536C66"/>
    <w:rsid w:val="005452A8"/>
    <w:rsid w:val="0054650F"/>
    <w:rsid w:val="00547B88"/>
    <w:rsid w:val="00552AFA"/>
    <w:rsid w:val="00553B5B"/>
    <w:rsid w:val="00555A79"/>
    <w:rsid w:val="0055794E"/>
    <w:rsid w:val="005633F1"/>
    <w:rsid w:val="0056498E"/>
    <w:rsid w:val="00565612"/>
    <w:rsid w:val="0056566B"/>
    <w:rsid w:val="00570672"/>
    <w:rsid w:val="00570CA1"/>
    <w:rsid w:val="005718B3"/>
    <w:rsid w:val="00575DB3"/>
    <w:rsid w:val="00584C4C"/>
    <w:rsid w:val="005965A9"/>
    <w:rsid w:val="005975AE"/>
    <w:rsid w:val="00597FE2"/>
    <w:rsid w:val="005A3894"/>
    <w:rsid w:val="005A3BA4"/>
    <w:rsid w:val="005A48A2"/>
    <w:rsid w:val="005A7168"/>
    <w:rsid w:val="005B5520"/>
    <w:rsid w:val="005B66E3"/>
    <w:rsid w:val="005C5256"/>
    <w:rsid w:val="005D2B52"/>
    <w:rsid w:val="005D5BBF"/>
    <w:rsid w:val="005E6DDB"/>
    <w:rsid w:val="005E7333"/>
    <w:rsid w:val="005F082B"/>
    <w:rsid w:val="005F5C86"/>
    <w:rsid w:val="00600729"/>
    <w:rsid w:val="00601F6B"/>
    <w:rsid w:val="0060280F"/>
    <w:rsid w:val="00604A21"/>
    <w:rsid w:val="00605A80"/>
    <w:rsid w:val="0060649D"/>
    <w:rsid w:val="00606F13"/>
    <w:rsid w:val="0060752F"/>
    <w:rsid w:val="00607CEE"/>
    <w:rsid w:val="006134F7"/>
    <w:rsid w:val="0062397A"/>
    <w:rsid w:val="006348FD"/>
    <w:rsid w:val="0063648A"/>
    <w:rsid w:val="006463AA"/>
    <w:rsid w:val="00647879"/>
    <w:rsid w:val="00651C83"/>
    <w:rsid w:val="00652B7D"/>
    <w:rsid w:val="00657D0F"/>
    <w:rsid w:val="006652D4"/>
    <w:rsid w:val="00665AEE"/>
    <w:rsid w:val="006666E1"/>
    <w:rsid w:val="00670346"/>
    <w:rsid w:val="00670350"/>
    <w:rsid w:val="00677A54"/>
    <w:rsid w:val="00677A7F"/>
    <w:rsid w:val="0068027E"/>
    <w:rsid w:val="0069349F"/>
    <w:rsid w:val="00694A82"/>
    <w:rsid w:val="00695356"/>
    <w:rsid w:val="00695A45"/>
    <w:rsid w:val="006B2DC8"/>
    <w:rsid w:val="006B3547"/>
    <w:rsid w:val="006B76E7"/>
    <w:rsid w:val="006B7F0C"/>
    <w:rsid w:val="006D3264"/>
    <w:rsid w:val="006D3614"/>
    <w:rsid w:val="006E0D08"/>
    <w:rsid w:val="006E560A"/>
    <w:rsid w:val="006E5F93"/>
    <w:rsid w:val="006E6A69"/>
    <w:rsid w:val="006F0E41"/>
    <w:rsid w:val="006F3BBC"/>
    <w:rsid w:val="006F4F1B"/>
    <w:rsid w:val="006F6C90"/>
    <w:rsid w:val="007006C6"/>
    <w:rsid w:val="0070608F"/>
    <w:rsid w:val="00722E12"/>
    <w:rsid w:val="00727C5F"/>
    <w:rsid w:val="00731215"/>
    <w:rsid w:val="00731636"/>
    <w:rsid w:val="00732E81"/>
    <w:rsid w:val="00734B75"/>
    <w:rsid w:val="00743096"/>
    <w:rsid w:val="007456F0"/>
    <w:rsid w:val="007555AD"/>
    <w:rsid w:val="00757284"/>
    <w:rsid w:val="0076243C"/>
    <w:rsid w:val="007641A4"/>
    <w:rsid w:val="00766C6E"/>
    <w:rsid w:val="00773452"/>
    <w:rsid w:val="00773A34"/>
    <w:rsid w:val="00783592"/>
    <w:rsid w:val="00792AE4"/>
    <w:rsid w:val="007930E4"/>
    <w:rsid w:val="007A33BD"/>
    <w:rsid w:val="007A44D5"/>
    <w:rsid w:val="007B185D"/>
    <w:rsid w:val="007C4556"/>
    <w:rsid w:val="007D0A45"/>
    <w:rsid w:val="007D3565"/>
    <w:rsid w:val="007D44A7"/>
    <w:rsid w:val="007D73BA"/>
    <w:rsid w:val="007F63A5"/>
    <w:rsid w:val="00800B87"/>
    <w:rsid w:val="00803026"/>
    <w:rsid w:val="00811C8A"/>
    <w:rsid w:val="00821470"/>
    <w:rsid w:val="00822869"/>
    <w:rsid w:val="00825C71"/>
    <w:rsid w:val="008308EE"/>
    <w:rsid w:val="008327F3"/>
    <w:rsid w:val="008333F1"/>
    <w:rsid w:val="00833E55"/>
    <w:rsid w:val="00837E69"/>
    <w:rsid w:val="008455E7"/>
    <w:rsid w:val="00846028"/>
    <w:rsid w:val="00854951"/>
    <w:rsid w:val="008726DD"/>
    <w:rsid w:val="0088144F"/>
    <w:rsid w:val="00891D43"/>
    <w:rsid w:val="008925E8"/>
    <w:rsid w:val="00897010"/>
    <w:rsid w:val="008A2F92"/>
    <w:rsid w:val="008B0F82"/>
    <w:rsid w:val="008C1BDE"/>
    <w:rsid w:val="008C1F4F"/>
    <w:rsid w:val="008C4005"/>
    <w:rsid w:val="008C57C6"/>
    <w:rsid w:val="008C77F4"/>
    <w:rsid w:val="008E1A61"/>
    <w:rsid w:val="008E4105"/>
    <w:rsid w:val="008F6FE8"/>
    <w:rsid w:val="00904238"/>
    <w:rsid w:val="0090620F"/>
    <w:rsid w:val="00913660"/>
    <w:rsid w:val="00917E2D"/>
    <w:rsid w:val="00920C83"/>
    <w:rsid w:val="00920D71"/>
    <w:rsid w:val="00921622"/>
    <w:rsid w:val="00933D75"/>
    <w:rsid w:val="0094254B"/>
    <w:rsid w:val="00942767"/>
    <w:rsid w:val="0094283D"/>
    <w:rsid w:val="009431E8"/>
    <w:rsid w:val="0094644F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601"/>
    <w:rsid w:val="00987B24"/>
    <w:rsid w:val="00990718"/>
    <w:rsid w:val="009976D2"/>
    <w:rsid w:val="009A0B43"/>
    <w:rsid w:val="009A11BB"/>
    <w:rsid w:val="009B7FA7"/>
    <w:rsid w:val="009C0378"/>
    <w:rsid w:val="009C0926"/>
    <w:rsid w:val="009C1ABE"/>
    <w:rsid w:val="009C241E"/>
    <w:rsid w:val="009C54C2"/>
    <w:rsid w:val="009C7581"/>
    <w:rsid w:val="009D18E4"/>
    <w:rsid w:val="009E4449"/>
    <w:rsid w:val="009E6AE4"/>
    <w:rsid w:val="009F2B50"/>
    <w:rsid w:val="00A01089"/>
    <w:rsid w:val="00A04CA2"/>
    <w:rsid w:val="00A055A4"/>
    <w:rsid w:val="00A06D36"/>
    <w:rsid w:val="00A07D9D"/>
    <w:rsid w:val="00A10EEB"/>
    <w:rsid w:val="00A21EDD"/>
    <w:rsid w:val="00A246D5"/>
    <w:rsid w:val="00A34455"/>
    <w:rsid w:val="00A410EF"/>
    <w:rsid w:val="00A4403D"/>
    <w:rsid w:val="00A44C97"/>
    <w:rsid w:val="00A5082F"/>
    <w:rsid w:val="00A50B56"/>
    <w:rsid w:val="00A527F5"/>
    <w:rsid w:val="00A53258"/>
    <w:rsid w:val="00A63A67"/>
    <w:rsid w:val="00A63E66"/>
    <w:rsid w:val="00A63F9B"/>
    <w:rsid w:val="00A714B1"/>
    <w:rsid w:val="00A7352C"/>
    <w:rsid w:val="00A80B6F"/>
    <w:rsid w:val="00A810E0"/>
    <w:rsid w:val="00A81750"/>
    <w:rsid w:val="00A819EF"/>
    <w:rsid w:val="00A81EB8"/>
    <w:rsid w:val="00A91FBB"/>
    <w:rsid w:val="00A95DDB"/>
    <w:rsid w:val="00AA1198"/>
    <w:rsid w:val="00AA3499"/>
    <w:rsid w:val="00AA4B43"/>
    <w:rsid w:val="00AA56B4"/>
    <w:rsid w:val="00AA7A81"/>
    <w:rsid w:val="00AB0A75"/>
    <w:rsid w:val="00AB24FF"/>
    <w:rsid w:val="00AB281B"/>
    <w:rsid w:val="00AC6DCE"/>
    <w:rsid w:val="00AD0671"/>
    <w:rsid w:val="00AD17EE"/>
    <w:rsid w:val="00AD2456"/>
    <w:rsid w:val="00AD393F"/>
    <w:rsid w:val="00AE6527"/>
    <w:rsid w:val="00AE7D68"/>
    <w:rsid w:val="00AF4412"/>
    <w:rsid w:val="00B04F0A"/>
    <w:rsid w:val="00B062D9"/>
    <w:rsid w:val="00B13AFA"/>
    <w:rsid w:val="00B30294"/>
    <w:rsid w:val="00B36FE1"/>
    <w:rsid w:val="00B4034B"/>
    <w:rsid w:val="00B4797C"/>
    <w:rsid w:val="00B56457"/>
    <w:rsid w:val="00B56FDB"/>
    <w:rsid w:val="00B57C57"/>
    <w:rsid w:val="00B631D4"/>
    <w:rsid w:val="00B649C2"/>
    <w:rsid w:val="00B6788D"/>
    <w:rsid w:val="00B80B03"/>
    <w:rsid w:val="00B81FF2"/>
    <w:rsid w:val="00B9310C"/>
    <w:rsid w:val="00B95964"/>
    <w:rsid w:val="00BA09D4"/>
    <w:rsid w:val="00BA20F4"/>
    <w:rsid w:val="00BA7C53"/>
    <w:rsid w:val="00BB03EE"/>
    <w:rsid w:val="00BB5575"/>
    <w:rsid w:val="00BB57CC"/>
    <w:rsid w:val="00BC5991"/>
    <w:rsid w:val="00BD35FF"/>
    <w:rsid w:val="00BE0969"/>
    <w:rsid w:val="00BE153D"/>
    <w:rsid w:val="00BE72C0"/>
    <w:rsid w:val="00BF19BD"/>
    <w:rsid w:val="00BF31D9"/>
    <w:rsid w:val="00BF4CDA"/>
    <w:rsid w:val="00BF5461"/>
    <w:rsid w:val="00BF7ED2"/>
    <w:rsid w:val="00C01D15"/>
    <w:rsid w:val="00C01ED4"/>
    <w:rsid w:val="00C06960"/>
    <w:rsid w:val="00C20F0C"/>
    <w:rsid w:val="00C240CF"/>
    <w:rsid w:val="00C25C17"/>
    <w:rsid w:val="00C2707B"/>
    <w:rsid w:val="00C27EDA"/>
    <w:rsid w:val="00C36402"/>
    <w:rsid w:val="00C37063"/>
    <w:rsid w:val="00C41C16"/>
    <w:rsid w:val="00C42AF9"/>
    <w:rsid w:val="00C45556"/>
    <w:rsid w:val="00C45707"/>
    <w:rsid w:val="00C71821"/>
    <w:rsid w:val="00C7410B"/>
    <w:rsid w:val="00C76A18"/>
    <w:rsid w:val="00C77C7D"/>
    <w:rsid w:val="00C803C4"/>
    <w:rsid w:val="00C8163D"/>
    <w:rsid w:val="00C85407"/>
    <w:rsid w:val="00CA0B1D"/>
    <w:rsid w:val="00CC0D1B"/>
    <w:rsid w:val="00CC732E"/>
    <w:rsid w:val="00CD174E"/>
    <w:rsid w:val="00CD468A"/>
    <w:rsid w:val="00CE0315"/>
    <w:rsid w:val="00CE2C21"/>
    <w:rsid w:val="00D010AE"/>
    <w:rsid w:val="00D05C17"/>
    <w:rsid w:val="00D10E91"/>
    <w:rsid w:val="00D117B5"/>
    <w:rsid w:val="00D22268"/>
    <w:rsid w:val="00D259E0"/>
    <w:rsid w:val="00D330E5"/>
    <w:rsid w:val="00D47D24"/>
    <w:rsid w:val="00D50681"/>
    <w:rsid w:val="00D524C6"/>
    <w:rsid w:val="00D5555E"/>
    <w:rsid w:val="00D56000"/>
    <w:rsid w:val="00D607EE"/>
    <w:rsid w:val="00D62D24"/>
    <w:rsid w:val="00D6529F"/>
    <w:rsid w:val="00D75F2D"/>
    <w:rsid w:val="00D805E9"/>
    <w:rsid w:val="00D872F1"/>
    <w:rsid w:val="00D90534"/>
    <w:rsid w:val="00D91EED"/>
    <w:rsid w:val="00D91FCC"/>
    <w:rsid w:val="00D95A4F"/>
    <w:rsid w:val="00DA4411"/>
    <w:rsid w:val="00DA5560"/>
    <w:rsid w:val="00DB01F0"/>
    <w:rsid w:val="00DB0FC0"/>
    <w:rsid w:val="00DB294F"/>
    <w:rsid w:val="00DC320F"/>
    <w:rsid w:val="00DE668B"/>
    <w:rsid w:val="00DE7F14"/>
    <w:rsid w:val="00DF049E"/>
    <w:rsid w:val="00DF0673"/>
    <w:rsid w:val="00DF1B61"/>
    <w:rsid w:val="00DF3F61"/>
    <w:rsid w:val="00E01841"/>
    <w:rsid w:val="00E065A8"/>
    <w:rsid w:val="00E1489B"/>
    <w:rsid w:val="00E1792A"/>
    <w:rsid w:val="00E27E29"/>
    <w:rsid w:val="00E31121"/>
    <w:rsid w:val="00E32A19"/>
    <w:rsid w:val="00E37C82"/>
    <w:rsid w:val="00E37C8B"/>
    <w:rsid w:val="00E479DA"/>
    <w:rsid w:val="00E62E35"/>
    <w:rsid w:val="00E7196A"/>
    <w:rsid w:val="00E7576C"/>
    <w:rsid w:val="00E77497"/>
    <w:rsid w:val="00E83DE2"/>
    <w:rsid w:val="00E87825"/>
    <w:rsid w:val="00E91DE4"/>
    <w:rsid w:val="00E935A8"/>
    <w:rsid w:val="00E937BC"/>
    <w:rsid w:val="00EA6EFE"/>
    <w:rsid w:val="00EB19F0"/>
    <w:rsid w:val="00EB2C12"/>
    <w:rsid w:val="00EB3505"/>
    <w:rsid w:val="00EC00F4"/>
    <w:rsid w:val="00EC08C6"/>
    <w:rsid w:val="00EC15DE"/>
    <w:rsid w:val="00EC4EB6"/>
    <w:rsid w:val="00ED3C45"/>
    <w:rsid w:val="00ED464A"/>
    <w:rsid w:val="00ED5966"/>
    <w:rsid w:val="00ED6A3C"/>
    <w:rsid w:val="00EE6010"/>
    <w:rsid w:val="00EF495B"/>
    <w:rsid w:val="00EF4E7F"/>
    <w:rsid w:val="00EF75F8"/>
    <w:rsid w:val="00F00C73"/>
    <w:rsid w:val="00F02D38"/>
    <w:rsid w:val="00F06ED5"/>
    <w:rsid w:val="00F075DD"/>
    <w:rsid w:val="00F10CF4"/>
    <w:rsid w:val="00F33ED9"/>
    <w:rsid w:val="00F35F34"/>
    <w:rsid w:val="00F40392"/>
    <w:rsid w:val="00F4098C"/>
    <w:rsid w:val="00F44584"/>
    <w:rsid w:val="00F464B2"/>
    <w:rsid w:val="00F53361"/>
    <w:rsid w:val="00F53ADB"/>
    <w:rsid w:val="00F53F21"/>
    <w:rsid w:val="00F57802"/>
    <w:rsid w:val="00F6318C"/>
    <w:rsid w:val="00F66836"/>
    <w:rsid w:val="00F76C8C"/>
    <w:rsid w:val="00F80548"/>
    <w:rsid w:val="00F80C57"/>
    <w:rsid w:val="00F82A58"/>
    <w:rsid w:val="00F8709F"/>
    <w:rsid w:val="00F96109"/>
    <w:rsid w:val="00FA0D65"/>
    <w:rsid w:val="00FA1E83"/>
    <w:rsid w:val="00FA5FC9"/>
    <w:rsid w:val="00FA724D"/>
    <w:rsid w:val="00FB037F"/>
    <w:rsid w:val="00FC4198"/>
    <w:rsid w:val="00FC6B93"/>
    <w:rsid w:val="00FD1A34"/>
    <w:rsid w:val="00FD2855"/>
    <w:rsid w:val="00FE05FE"/>
    <w:rsid w:val="00FE16D2"/>
    <w:rsid w:val="00FE3ED2"/>
    <w:rsid w:val="00FE4268"/>
    <w:rsid w:val="00FF23D0"/>
    <w:rsid w:val="00FF437D"/>
    <w:rsid w:val="00FF63E1"/>
    <w:rsid w:val="00FF6984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9813C8E9-66DC-4B0C-B7DB-EFD24C4E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basedOn w:val="VarsaylanParagrafYazTipi"/>
    <w:uiPriority w:val="99"/>
    <w:rsid w:val="00ED5966"/>
    <w:rPr>
      <w:color w:val="0000FF" w:themeColor="hyperlink"/>
      <w:u w:val="single"/>
    </w:rPr>
  </w:style>
  <w:style w:type="character" w:styleId="AklamaBavurusu">
    <w:name w:val="annotation reference"/>
    <w:basedOn w:val="VarsaylanParagrafYazTipi"/>
    <w:rsid w:val="0097737F"/>
    <w:rPr>
      <w:sz w:val="16"/>
      <w:szCs w:val="16"/>
    </w:rPr>
  </w:style>
  <w:style w:type="paragraph" w:styleId="AklamaMetni">
    <w:name w:val="annotation text"/>
    <w:basedOn w:val="Normal"/>
    <w:link w:val="AklamaMetniChar"/>
    <w:rsid w:val="0097737F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97737F"/>
  </w:style>
  <w:style w:type="paragraph" w:styleId="AklamaKonusu">
    <w:name w:val="annotation subject"/>
    <w:basedOn w:val="AklamaMetni"/>
    <w:next w:val="AklamaMetni"/>
    <w:link w:val="AklamaKonusuChar"/>
    <w:rsid w:val="0097737F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97737F"/>
    <w:rPr>
      <w:b/>
      <w:bCs/>
    </w:rPr>
  </w:style>
  <w:style w:type="paragraph" w:styleId="stbilgi">
    <w:name w:val="header"/>
    <w:basedOn w:val="Normal"/>
    <w:link w:val="stbilgiChar"/>
    <w:rsid w:val="00AC6DC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AC6DCE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AC6DCE"/>
    <w:rPr>
      <w:sz w:val="24"/>
      <w:szCs w:val="24"/>
    </w:rPr>
  </w:style>
  <w:style w:type="paragraph" w:styleId="GvdeMetni">
    <w:name w:val="Body Text"/>
    <w:basedOn w:val="Normal"/>
    <w:link w:val="GvdeMetniChar"/>
    <w:rsid w:val="0005057E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05057E"/>
    <w:rPr>
      <w:sz w:val="24"/>
      <w:szCs w:val="24"/>
    </w:rPr>
  </w:style>
  <w:style w:type="paragraph" w:styleId="AralkYok">
    <w:name w:val="No Spacing"/>
    <w:link w:val="AralkYok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AralkYokChar">
    <w:name w:val="Aralık Yok Char"/>
    <w:basedOn w:val="VarsaylanParagrafYazTipi"/>
    <w:link w:val="AralkYok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Dzeltme">
    <w:name w:val="Revision"/>
    <w:hidden/>
    <w:uiPriority w:val="99"/>
    <w:semiHidden/>
    <w:rsid w:val="001961F9"/>
    <w:rPr>
      <w:sz w:val="24"/>
      <w:szCs w:val="24"/>
    </w:rPr>
  </w:style>
  <w:style w:type="character" w:styleId="Vurgu">
    <w:name w:val="Emphasis"/>
    <w:basedOn w:val="VarsaylanParagrafYazTipi"/>
    <w:uiPriority w:val="20"/>
    <w:qFormat/>
    <w:rsid w:val="000831C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F6418-95DE-4DE5-AA91-7B96E84CE1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3</Pages>
  <Words>843</Words>
  <Characters>4885</Characters>
  <Application>Microsoft Office Word</Application>
  <DocSecurity>0</DocSecurity>
  <Lines>40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7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Nihal Üstünkaya</cp:lastModifiedBy>
  <cp:revision>17</cp:revision>
  <cp:lastPrinted>2016-05-25T10:33:00Z</cp:lastPrinted>
  <dcterms:created xsi:type="dcterms:W3CDTF">2017-06-30T05:57:00Z</dcterms:created>
  <dcterms:modified xsi:type="dcterms:W3CDTF">2018-12-27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